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04E7F" w14:textId="77777777" w:rsidR="00960E74" w:rsidRPr="00CC53A5" w:rsidRDefault="00674550" w:rsidP="00B14C32">
      <w:pPr>
        <w:pStyle w:val="1"/>
        <w:rPr>
          <w:rStyle w:val="ac"/>
          <w:rFonts w:ascii="Arial" w:hAnsi="Arial" w:cs="Arial"/>
          <w:b/>
          <w:i w:val="0"/>
          <w:color w:val="auto"/>
        </w:rPr>
      </w:pPr>
      <w:bookmarkStart w:id="0" w:name="_Toc55140144"/>
      <w:r w:rsidRPr="00CC53A5">
        <w:rPr>
          <w:rStyle w:val="ac"/>
          <w:rFonts w:ascii="Arial" w:hAnsi="Arial" w:cs="Arial"/>
          <w:b/>
          <w:i w:val="0"/>
          <w:color w:val="auto"/>
        </w:rPr>
        <w:t>Annex-</w:t>
      </w:r>
      <w:r w:rsidR="002919E8" w:rsidRPr="00CC53A5">
        <w:rPr>
          <w:rStyle w:val="ac"/>
          <w:rFonts w:ascii="Arial" w:hAnsi="Arial" w:cs="Arial"/>
          <w:b/>
          <w:i w:val="0"/>
          <w:color w:val="auto"/>
        </w:rPr>
        <w:t>2</w:t>
      </w:r>
      <w:r w:rsidRPr="00CC53A5">
        <w:rPr>
          <w:rStyle w:val="ac"/>
          <w:rFonts w:ascii="Arial" w:hAnsi="Arial" w:cs="Arial"/>
          <w:b/>
          <w:i w:val="0"/>
          <w:color w:val="auto"/>
        </w:rPr>
        <w:t>. Template for Monitoring Plan</w:t>
      </w:r>
      <w:bookmarkEnd w:id="0"/>
      <w:r w:rsidRPr="00CC53A5">
        <w:rPr>
          <w:rStyle w:val="ac"/>
          <w:rFonts w:ascii="Arial" w:hAnsi="Arial" w:cs="Arial"/>
          <w:b/>
          <w:i w:val="0"/>
          <w:color w:val="auto"/>
        </w:rPr>
        <w:t xml:space="preserve"> </w:t>
      </w:r>
    </w:p>
    <w:p w14:paraId="0FD047CA" w14:textId="77777777" w:rsidR="00C875BB" w:rsidRDefault="00C875BB" w:rsidP="00C875BB">
      <w:pPr>
        <w:spacing w:after="0" w:line="240" w:lineRule="auto"/>
        <w:rPr>
          <w:rFonts w:ascii="Arial" w:eastAsia="Arial" w:hAnsi="Arial" w:cs="Arial"/>
          <w:b/>
          <w:sz w:val="28"/>
          <w:szCs w:val="28"/>
        </w:rPr>
      </w:pPr>
    </w:p>
    <w:p w14:paraId="445EC85B" w14:textId="77777777" w:rsidR="00C875BB" w:rsidRDefault="00C875BB" w:rsidP="00C875BB">
      <w:pPr>
        <w:spacing w:after="0"/>
        <w:rPr>
          <w:rFonts w:ascii="Arial" w:eastAsia="Arial" w:hAnsi="Arial" w:cs="Arial"/>
          <w:i/>
          <w:sz w:val="24"/>
          <w:szCs w:val="24"/>
        </w:rPr>
      </w:pPr>
    </w:p>
    <w:p w14:paraId="033918D7" w14:textId="77777777" w:rsidR="00C875BB" w:rsidRDefault="00C875BB" w:rsidP="00C875BB">
      <w:pPr>
        <w:spacing w:after="0"/>
        <w:rPr>
          <w:rFonts w:ascii="Arial" w:eastAsia="Arial" w:hAnsi="Arial" w:cs="Arial"/>
          <w:i/>
          <w:sz w:val="24"/>
          <w:szCs w:val="24"/>
        </w:rPr>
      </w:pPr>
    </w:p>
    <w:p w14:paraId="407A920C" w14:textId="77777777" w:rsidR="00C875BB" w:rsidRDefault="00C875BB" w:rsidP="00C875BB">
      <w:pPr>
        <w:spacing w:after="0" w:line="240" w:lineRule="auto"/>
        <w:jc w:val="center"/>
        <w:rPr>
          <w:rFonts w:ascii="Arial" w:eastAsia="Arial" w:hAnsi="Arial" w:cs="Arial"/>
          <w:b/>
          <w:sz w:val="40"/>
          <w:szCs w:val="40"/>
        </w:rPr>
      </w:pPr>
      <w:r>
        <w:rPr>
          <w:rFonts w:ascii="Arial" w:eastAsia="Arial" w:hAnsi="Arial" w:cs="Arial"/>
          <w:b/>
          <w:noProof/>
          <w:sz w:val="40"/>
          <w:szCs w:val="40"/>
          <w:lang w:eastAsia="en-US"/>
        </w:rPr>
        <w:drawing>
          <wp:inline distT="0" distB="0" distL="0" distR="0" wp14:anchorId="6D5E452C" wp14:editId="549094E1">
            <wp:extent cx="1261534" cy="345232"/>
            <wp:effectExtent l="0" t="0" r="0" b="0"/>
            <wp:docPr id="17" name="image15.jpg" descr="C:\Users\Afoco\AppData\Local\Microsoft\Windows\INetCache\Content.Word\Main Logo-symbol only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C:\Users\Afoco\AppData\Local\Microsoft\Windows\INetCache\Content.Word\Main Logo-symbol only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61534" cy="3452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41BB11" w14:textId="77777777" w:rsidR="00C875BB" w:rsidRDefault="00C875BB" w:rsidP="00C875BB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29B24A74" w14:textId="77777777" w:rsidR="00C875BB" w:rsidRDefault="00C875BB" w:rsidP="00C875BB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37DEFE5C" w14:textId="77777777" w:rsidR="00C875BB" w:rsidRDefault="00C875BB" w:rsidP="00C875BB">
      <w:pPr>
        <w:spacing w:after="0"/>
        <w:jc w:val="center"/>
        <w:rPr>
          <w:rFonts w:ascii="Arial" w:eastAsia="Arial" w:hAnsi="Arial" w:cs="Arial"/>
          <w:b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Monitoring Plan</w:t>
      </w:r>
    </w:p>
    <w:p w14:paraId="00D0EE6F" w14:textId="77777777" w:rsidR="00C875BB" w:rsidRDefault="00C875BB" w:rsidP="00C875BB">
      <w:pPr>
        <w:spacing w:after="0" w:line="240" w:lineRule="auto"/>
        <w:jc w:val="center"/>
        <w:rPr>
          <w:rFonts w:ascii="Arial" w:eastAsia="Arial" w:hAnsi="Arial" w:cs="Arial"/>
        </w:rPr>
      </w:pPr>
    </w:p>
    <w:p w14:paraId="6A57D816" w14:textId="77777777" w:rsidR="00C875BB" w:rsidRDefault="00C875BB" w:rsidP="00C875BB">
      <w:pPr>
        <w:spacing w:after="0" w:line="240" w:lineRule="auto"/>
        <w:jc w:val="center"/>
        <w:rPr>
          <w:rFonts w:ascii="Arial" w:eastAsia="Arial" w:hAnsi="Arial" w:cs="Arial"/>
        </w:rPr>
      </w:pPr>
    </w:p>
    <w:tbl>
      <w:tblPr>
        <w:tblStyle w:val="10"/>
        <w:tblW w:w="9007" w:type="dxa"/>
        <w:tblInd w:w="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44"/>
        <w:gridCol w:w="6963"/>
      </w:tblGrid>
      <w:tr w:rsidR="00C875BB" w14:paraId="5A48CB5D" w14:textId="77777777" w:rsidTr="00A516A7">
        <w:trPr>
          <w:trHeight w:val="280"/>
        </w:trPr>
        <w:tc>
          <w:tcPr>
            <w:tcW w:w="9007" w:type="dxa"/>
            <w:gridSpan w:val="2"/>
            <w:shd w:val="clear" w:color="auto" w:fill="E2EFD9"/>
            <w:vAlign w:val="center"/>
          </w:tcPr>
          <w:p w14:paraId="4709B3F0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Project Profile</w:t>
            </w:r>
          </w:p>
        </w:tc>
      </w:tr>
      <w:tr w:rsidR="00C875BB" w14:paraId="36C2F978" w14:textId="77777777" w:rsidTr="00A516A7">
        <w:trPr>
          <w:trHeight w:val="280"/>
        </w:trPr>
        <w:tc>
          <w:tcPr>
            <w:tcW w:w="2044" w:type="dxa"/>
          </w:tcPr>
          <w:p w14:paraId="35AE8C12" w14:textId="77777777" w:rsidR="00C875BB" w:rsidRDefault="00C875BB" w:rsidP="00A516A7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roject Code</w:t>
            </w:r>
          </w:p>
        </w:tc>
        <w:tc>
          <w:tcPr>
            <w:tcW w:w="6963" w:type="dxa"/>
            <w:vAlign w:val="center"/>
          </w:tcPr>
          <w:p w14:paraId="04406DDA" w14:textId="77777777" w:rsidR="00C875BB" w:rsidRDefault="00C875BB" w:rsidP="00A516A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875BB" w14:paraId="3B65F6E7" w14:textId="77777777" w:rsidTr="00A516A7">
        <w:trPr>
          <w:trHeight w:val="280"/>
        </w:trPr>
        <w:tc>
          <w:tcPr>
            <w:tcW w:w="2044" w:type="dxa"/>
          </w:tcPr>
          <w:p w14:paraId="70E9500D" w14:textId="77777777" w:rsidR="00C875BB" w:rsidRDefault="00C875BB" w:rsidP="00A516A7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roject Title</w:t>
            </w:r>
          </w:p>
        </w:tc>
        <w:tc>
          <w:tcPr>
            <w:tcW w:w="6963" w:type="dxa"/>
            <w:vAlign w:val="center"/>
          </w:tcPr>
          <w:p w14:paraId="41B0EC4C" w14:textId="77777777" w:rsidR="00C875BB" w:rsidRDefault="00C875BB" w:rsidP="00A516A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875BB" w14:paraId="7475A030" w14:textId="77777777" w:rsidTr="00A516A7">
        <w:trPr>
          <w:trHeight w:val="280"/>
        </w:trPr>
        <w:tc>
          <w:tcPr>
            <w:tcW w:w="2044" w:type="dxa"/>
          </w:tcPr>
          <w:p w14:paraId="51BDC6D8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roject Duration</w:t>
            </w:r>
          </w:p>
        </w:tc>
        <w:tc>
          <w:tcPr>
            <w:tcW w:w="6963" w:type="dxa"/>
            <w:vAlign w:val="center"/>
          </w:tcPr>
          <w:p w14:paraId="78823EE2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tart date:</w:t>
            </w:r>
          </w:p>
          <w:p w14:paraId="37B34BF4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End date:</w:t>
            </w:r>
          </w:p>
        </w:tc>
      </w:tr>
      <w:tr w:rsidR="00C875BB" w14:paraId="64518999" w14:textId="77777777" w:rsidTr="00A516A7">
        <w:trPr>
          <w:trHeight w:val="280"/>
        </w:trPr>
        <w:tc>
          <w:tcPr>
            <w:tcW w:w="2044" w:type="dxa"/>
          </w:tcPr>
          <w:p w14:paraId="5F8F3564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mplementing Agency</w:t>
            </w:r>
          </w:p>
        </w:tc>
        <w:tc>
          <w:tcPr>
            <w:tcW w:w="6963" w:type="dxa"/>
            <w:vAlign w:val="center"/>
          </w:tcPr>
          <w:p w14:paraId="14002329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875BB" w14:paraId="252020D8" w14:textId="77777777" w:rsidTr="00A516A7">
        <w:trPr>
          <w:trHeight w:val="280"/>
        </w:trPr>
        <w:tc>
          <w:tcPr>
            <w:tcW w:w="2044" w:type="dxa"/>
          </w:tcPr>
          <w:p w14:paraId="2718AB25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articipating Countries</w:t>
            </w:r>
          </w:p>
        </w:tc>
        <w:tc>
          <w:tcPr>
            <w:tcW w:w="6963" w:type="dxa"/>
            <w:vAlign w:val="center"/>
          </w:tcPr>
          <w:p w14:paraId="786A67E1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875BB" w14:paraId="55AAD685" w14:textId="77777777" w:rsidTr="00A516A7">
        <w:trPr>
          <w:trHeight w:val="280"/>
        </w:trPr>
        <w:tc>
          <w:tcPr>
            <w:tcW w:w="2044" w:type="dxa"/>
          </w:tcPr>
          <w:p w14:paraId="5C98CCEB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roject Site</w:t>
            </w:r>
          </w:p>
        </w:tc>
        <w:tc>
          <w:tcPr>
            <w:tcW w:w="6963" w:type="dxa"/>
            <w:vAlign w:val="center"/>
          </w:tcPr>
          <w:p w14:paraId="6CFA3407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875BB" w14:paraId="5BF6EA40" w14:textId="77777777" w:rsidTr="00A516A7">
        <w:trPr>
          <w:trHeight w:val="280"/>
        </w:trPr>
        <w:tc>
          <w:tcPr>
            <w:tcW w:w="2044" w:type="dxa"/>
          </w:tcPr>
          <w:p w14:paraId="15F48E67" w14:textId="77777777" w:rsidR="00C875BB" w:rsidRDefault="00C875BB" w:rsidP="00A516A7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ain Objective</w:t>
            </w:r>
          </w:p>
        </w:tc>
        <w:tc>
          <w:tcPr>
            <w:tcW w:w="6963" w:type="dxa"/>
            <w:vAlign w:val="center"/>
          </w:tcPr>
          <w:p w14:paraId="6207AFFA" w14:textId="77777777" w:rsidR="00C875BB" w:rsidRDefault="00C875BB" w:rsidP="00A516A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875BB" w14:paraId="01D7A17F" w14:textId="77777777" w:rsidTr="00A516A7">
        <w:trPr>
          <w:trHeight w:val="280"/>
        </w:trPr>
        <w:tc>
          <w:tcPr>
            <w:tcW w:w="2044" w:type="dxa"/>
          </w:tcPr>
          <w:p w14:paraId="2A8590B0" w14:textId="77777777" w:rsidR="00C875BB" w:rsidRDefault="00C875BB" w:rsidP="00A516A7">
            <w:pPr>
              <w:spacing w:line="276" w:lineRule="auto"/>
              <w:jc w:val="left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Budget and Source of Finance</w:t>
            </w:r>
          </w:p>
        </w:tc>
        <w:tc>
          <w:tcPr>
            <w:tcW w:w="6963" w:type="dxa"/>
          </w:tcPr>
          <w:p w14:paraId="610C77F1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otal: US$ ______________</w:t>
            </w:r>
          </w:p>
          <w:p w14:paraId="366247BF" w14:textId="77777777" w:rsidR="00C875BB" w:rsidRDefault="00C875BB" w:rsidP="009928DB">
            <w:pPr>
              <w:numPr>
                <w:ilvl w:val="0"/>
                <w:numId w:val="5"/>
              </w:numPr>
              <w:rPr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FoCO: US$ _____________</w:t>
            </w:r>
          </w:p>
          <w:p w14:paraId="73673324" w14:textId="77777777" w:rsidR="00C875BB" w:rsidRDefault="00C875BB" w:rsidP="009928DB">
            <w:pPr>
              <w:numPr>
                <w:ilvl w:val="0"/>
                <w:numId w:val="5"/>
              </w:numPr>
              <w:rPr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National: US$ _____________</w:t>
            </w:r>
          </w:p>
          <w:p w14:paraId="5921D43A" w14:textId="77777777" w:rsidR="00C875BB" w:rsidRDefault="00C875BB" w:rsidP="009928DB">
            <w:pPr>
              <w:numPr>
                <w:ilvl w:val="0"/>
                <w:numId w:val="5"/>
              </w:numPr>
              <w:rPr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Others: US$ ____________ (to be specified)</w:t>
            </w:r>
          </w:p>
        </w:tc>
      </w:tr>
      <w:tr w:rsidR="00C875BB" w14:paraId="6DA35BB3" w14:textId="77777777" w:rsidTr="00A516A7">
        <w:trPr>
          <w:trHeight w:val="280"/>
        </w:trPr>
        <w:tc>
          <w:tcPr>
            <w:tcW w:w="9007" w:type="dxa"/>
            <w:gridSpan w:val="2"/>
            <w:shd w:val="clear" w:color="auto" w:fill="E2EFD9"/>
            <w:vAlign w:val="center"/>
          </w:tcPr>
          <w:p w14:paraId="485B323E" w14:textId="77777777" w:rsidR="00C875BB" w:rsidRDefault="00C875BB" w:rsidP="00A516A7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ummary of Monitoring Report</w:t>
            </w:r>
          </w:p>
        </w:tc>
      </w:tr>
      <w:tr w:rsidR="00C875BB" w14:paraId="0BC10BD1" w14:textId="77777777" w:rsidTr="00A516A7">
        <w:trPr>
          <w:trHeight w:val="280"/>
        </w:trPr>
        <w:tc>
          <w:tcPr>
            <w:tcW w:w="2044" w:type="dxa"/>
          </w:tcPr>
          <w:p w14:paraId="2F01D771" w14:textId="77777777" w:rsidR="00C875BB" w:rsidRDefault="00C875BB" w:rsidP="00A516A7">
            <w:pPr>
              <w:jc w:val="left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onitoring Period</w:t>
            </w:r>
          </w:p>
        </w:tc>
        <w:tc>
          <w:tcPr>
            <w:tcW w:w="6963" w:type="dxa"/>
            <w:vAlign w:val="center"/>
          </w:tcPr>
          <w:p w14:paraId="74B2D5CD" w14:textId="77777777" w:rsidR="00C875BB" w:rsidRDefault="00C875BB" w:rsidP="00A516A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875BB" w14:paraId="2CFFC240" w14:textId="77777777" w:rsidTr="00A516A7">
        <w:trPr>
          <w:trHeight w:val="280"/>
        </w:trPr>
        <w:tc>
          <w:tcPr>
            <w:tcW w:w="2044" w:type="dxa"/>
          </w:tcPr>
          <w:p w14:paraId="07EF0B99" w14:textId="77777777" w:rsidR="00C875BB" w:rsidRDefault="00C875BB" w:rsidP="00A516A7">
            <w:pPr>
              <w:jc w:val="left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onitoring Site</w:t>
            </w:r>
          </w:p>
        </w:tc>
        <w:tc>
          <w:tcPr>
            <w:tcW w:w="6963" w:type="dxa"/>
            <w:vAlign w:val="center"/>
          </w:tcPr>
          <w:p w14:paraId="789CA8AC" w14:textId="77777777" w:rsidR="00C875BB" w:rsidRDefault="00C875BB" w:rsidP="00A516A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875BB" w14:paraId="76802D44" w14:textId="77777777" w:rsidTr="00A516A7">
        <w:trPr>
          <w:trHeight w:val="2280"/>
        </w:trPr>
        <w:tc>
          <w:tcPr>
            <w:tcW w:w="2044" w:type="dxa"/>
          </w:tcPr>
          <w:p w14:paraId="6ACBDD26" w14:textId="77777777" w:rsidR="00C875BB" w:rsidRDefault="00C875BB" w:rsidP="00A516A7">
            <w:pPr>
              <w:jc w:val="left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onitoring Check Points</w:t>
            </w:r>
          </w:p>
        </w:tc>
        <w:tc>
          <w:tcPr>
            <w:tcW w:w="6963" w:type="dxa"/>
          </w:tcPr>
          <w:p w14:paraId="29EFFB15" w14:textId="77777777" w:rsidR="00C875BB" w:rsidRDefault="00C875BB" w:rsidP="009928DB">
            <w:pPr>
              <w:numPr>
                <w:ilvl w:val="0"/>
                <w:numId w:val="6"/>
              </w:numPr>
              <w:rPr>
                <w:i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sz w:val="22"/>
                <w:szCs w:val="22"/>
              </w:rPr>
              <w:t>(To include key issues and constraints.)</w:t>
            </w:r>
          </w:p>
        </w:tc>
      </w:tr>
      <w:tr w:rsidR="00C875BB" w14:paraId="21E902FE" w14:textId="77777777" w:rsidTr="00A516A7">
        <w:trPr>
          <w:trHeight w:val="120"/>
        </w:trPr>
        <w:tc>
          <w:tcPr>
            <w:tcW w:w="9007" w:type="dxa"/>
            <w:gridSpan w:val="2"/>
            <w:tcBorders>
              <w:left w:val="nil"/>
              <w:bottom w:val="single" w:sz="12" w:space="0" w:color="000000"/>
              <w:right w:val="nil"/>
            </w:tcBorders>
          </w:tcPr>
          <w:p w14:paraId="2E558556" w14:textId="77777777" w:rsidR="00C875BB" w:rsidRDefault="00C875BB" w:rsidP="00A516A7">
            <w:pPr>
              <w:spacing w:line="276" w:lineRule="auto"/>
              <w:ind w:left="330" w:hanging="33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324A072" w14:textId="77777777" w:rsidR="00960E74" w:rsidRDefault="00960E74"/>
    <w:p w14:paraId="2F2BE48C" w14:textId="77777777" w:rsidR="00960E74" w:rsidRDefault="00960E74"/>
    <w:p w14:paraId="41EB8C01" w14:textId="77777777" w:rsidR="00C875BB" w:rsidRDefault="00C875BB" w:rsidP="00C875BB">
      <w:pPr>
        <w:spacing w:line="256" w:lineRule="auto"/>
        <w:jc w:val="center"/>
        <w:rPr>
          <w:rFonts w:ascii="Wingdings" w:eastAsia="Wingdings" w:hAnsi="Wingdings" w:cs="Wingdings"/>
          <w:sz w:val="22"/>
          <w:szCs w:val="22"/>
        </w:rPr>
      </w:pPr>
    </w:p>
    <w:p w14:paraId="0466D53D" w14:textId="77777777" w:rsidR="0045781C" w:rsidRDefault="0045781C" w:rsidP="00C875BB">
      <w:pPr>
        <w:spacing w:line="256" w:lineRule="auto"/>
        <w:jc w:val="center"/>
        <w:rPr>
          <w:rFonts w:ascii="Wingdings" w:eastAsia="Wingdings" w:hAnsi="Wingdings" w:cs="Wingdings"/>
          <w:sz w:val="22"/>
          <w:szCs w:val="22"/>
        </w:rPr>
      </w:pPr>
      <w:r>
        <w:rPr>
          <w:rFonts w:ascii="Wingdings" w:eastAsia="Wingdings" w:hAnsi="Wingdings" w:cs="Wingdings"/>
          <w:sz w:val="22"/>
          <w:szCs w:val="22"/>
        </w:rPr>
        <w:br w:type="page"/>
      </w:r>
    </w:p>
    <w:p w14:paraId="780F3496" w14:textId="0FAC768F" w:rsidR="00C875BB" w:rsidRDefault="00C875BB" w:rsidP="00C875BB">
      <w:pPr>
        <w:spacing w:line="256" w:lineRule="auto"/>
        <w:jc w:val="center"/>
        <w:rPr>
          <w:rFonts w:ascii="Wingdings" w:eastAsia="Wingdings" w:hAnsi="Wingdings" w:cs="Wingdings"/>
          <w:sz w:val="22"/>
          <w:szCs w:val="22"/>
        </w:rPr>
      </w:pPr>
      <w:r>
        <w:rPr>
          <w:rFonts w:ascii="Wingdings" w:eastAsia="Wingdings" w:hAnsi="Wingdings" w:cs="Wingdings"/>
          <w:sz w:val="22"/>
          <w:szCs w:val="22"/>
        </w:rPr>
        <w:lastRenderedPageBreak/>
        <w:t>❧</w:t>
      </w:r>
      <w:r>
        <w:rPr>
          <w:rFonts w:ascii="Arial" w:eastAsia="Arial" w:hAnsi="Arial" w:cs="Arial"/>
          <w:sz w:val="22"/>
          <w:szCs w:val="22"/>
        </w:rPr>
        <w:t xml:space="preserve"> Contents </w:t>
      </w:r>
      <w:r>
        <w:rPr>
          <w:rFonts w:ascii="Wingdings" w:eastAsia="Wingdings" w:hAnsi="Wingdings" w:cs="Wingdings"/>
          <w:sz w:val="22"/>
          <w:szCs w:val="22"/>
        </w:rPr>
        <w:t>❧</w:t>
      </w:r>
    </w:p>
    <w:p w14:paraId="664D0DF6" w14:textId="35B8FD0D" w:rsidR="004C054E" w:rsidRDefault="004C054E" w:rsidP="00C875BB">
      <w:pPr>
        <w:spacing w:line="256" w:lineRule="auto"/>
        <w:jc w:val="center"/>
        <w:rPr>
          <w:rFonts w:ascii="Arial" w:eastAsia="Arial" w:hAnsi="Arial" w:cs="Arial" w:hint="eastAsia"/>
          <w:sz w:val="22"/>
          <w:szCs w:val="22"/>
        </w:rPr>
      </w:pPr>
    </w:p>
    <w:p w14:paraId="25D226FC" w14:textId="3639B955" w:rsidR="004C054E" w:rsidRPr="004C054E" w:rsidRDefault="004C054E" w:rsidP="00C875BB">
      <w:pPr>
        <w:spacing w:line="256" w:lineRule="auto"/>
        <w:rPr>
          <w:rFonts w:ascii="Arial" w:eastAsiaTheme="minorEastAsia" w:hAnsi="Arial" w:cs="Arial"/>
          <w:color w:val="0000FF"/>
          <w:sz w:val="22"/>
          <w:szCs w:val="22"/>
        </w:rPr>
      </w:pPr>
      <w:r w:rsidRPr="004C054E">
        <w:rPr>
          <w:rFonts w:ascii="Arial" w:eastAsiaTheme="minorEastAsia" w:hAnsi="Arial" w:cs="Arial"/>
          <w:color w:val="0000FF"/>
          <w:sz w:val="22"/>
          <w:szCs w:val="22"/>
        </w:rPr>
        <w:t>[PLEASE INSERT THE PAGE NUMBER]</w:t>
      </w:r>
    </w:p>
    <w:p w14:paraId="7A615DDE" w14:textId="14D0B591" w:rsidR="00C875BB" w:rsidRPr="00EB46DD" w:rsidRDefault="001D0A06" w:rsidP="00C875BB">
      <w:pPr>
        <w:spacing w:line="256" w:lineRule="auto"/>
        <w:rPr>
          <w:rFonts w:ascii="Arial" w:eastAsiaTheme="minorEastAsia" w:hAnsi="Arial" w:cs="Arial"/>
          <w:b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 xml:space="preserve">      </w:t>
      </w:r>
      <w:r w:rsidRPr="00EB46DD">
        <w:rPr>
          <w:rFonts w:ascii="Arial" w:eastAsiaTheme="minorEastAsia" w:hAnsi="Arial" w:cs="Arial"/>
          <w:b/>
          <w:sz w:val="22"/>
          <w:szCs w:val="22"/>
        </w:rPr>
        <w:t>Abbreviation &amp; Acronyms</w:t>
      </w:r>
    </w:p>
    <w:p w14:paraId="47637D30" w14:textId="397A8961" w:rsidR="001D0A06" w:rsidRPr="00EB46DD" w:rsidRDefault="001D0A06" w:rsidP="00C875BB">
      <w:pPr>
        <w:spacing w:line="256" w:lineRule="auto"/>
        <w:rPr>
          <w:rFonts w:ascii="Arial" w:eastAsiaTheme="minorEastAsia" w:hAnsi="Arial" w:cs="Arial"/>
          <w:b/>
          <w:sz w:val="22"/>
          <w:szCs w:val="22"/>
        </w:rPr>
      </w:pPr>
      <w:r w:rsidRPr="00EB46DD">
        <w:rPr>
          <w:rFonts w:ascii="Arial" w:eastAsiaTheme="minorEastAsia" w:hAnsi="Arial" w:cs="Arial"/>
          <w:b/>
          <w:sz w:val="22"/>
          <w:szCs w:val="22"/>
        </w:rPr>
        <w:t xml:space="preserve">      List of Tables</w:t>
      </w:r>
    </w:p>
    <w:p w14:paraId="31197A6E" w14:textId="2CF529A7" w:rsidR="001D0A06" w:rsidRPr="00EB46DD" w:rsidRDefault="001D0A06" w:rsidP="00C875BB">
      <w:pPr>
        <w:spacing w:line="256" w:lineRule="auto"/>
        <w:rPr>
          <w:rFonts w:ascii="Arial" w:eastAsiaTheme="minorEastAsia" w:hAnsi="Arial" w:cs="Arial"/>
          <w:b/>
          <w:sz w:val="22"/>
          <w:szCs w:val="22"/>
        </w:rPr>
      </w:pPr>
      <w:r w:rsidRPr="00EB46DD">
        <w:rPr>
          <w:rFonts w:ascii="Arial" w:eastAsiaTheme="minorEastAsia" w:hAnsi="Arial" w:cs="Arial"/>
          <w:b/>
          <w:sz w:val="22"/>
          <w:szCs w:val="22"/>
        </w:rPr>
        <w:t xml:space="preserve">      List of Figures</w:t>
      </w:r>
    </w:p>
    <w:p w14:paraId="045B05C3" w14:textId="77777777" w:rsidR="00C875BB" w:rsidRDefault="00C875BB" w:rsidP="00C875BB">
      <w:pPr>
        <w:numPr>
          <w:ilvl w:val="0"/>
          <w:numId w:val="2"/>
        </w:numPr>
        <w:tabs>
          <w:tab w:val="right" w:pos="8800"/>
        </w:tabs>
        <w:spacing w:after="0" w:line="360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Introduction</w:t>
      </w:r>
      <w:r>
        <w:rPr>
          <w:rFonts w:ascii="Arial" w:eastAsia="Arial" w:hAnsi="Arial" w:cs="Arial"/>
          <w:b/>
          <w:sz w:val="22"/>
          <w:szCs w:val="22"/>
        </w:rPr>
        <w:tab/>
      </w:r>
    </w:p>
    <w:p w14:paraId="32F8C3E9" w14:textId="43E07538" w:rsidR="004B7D20" w:rsidRDefault="004B7D20" w:rsidP="004B7D20">
      <w:pPr>
        <w:numPr>
          <w:ilvl w:val="0"/>
          <w:numId w:val="2"/>
        </w:numPr>
        <w:tabs>
          <w:tab w:val="right" w:pos="8800"/>
        </w:tabs>
        <w:spacing w:after="0" w:line="360" w:lineRule="auto"/>
        <w:rPr>
          <w:rFonts w:ascii="Arial" w:eastAsia="Arial" w:hAnsi="Arial" w:cs="Arial"/>
          <w:b/>
          <w:sz w:val="22"/>
          <w:szCs w:val="22"/>
        </w:rPr>
      </w:pPr>
      <w:r w:rsidRPr="004B7D20">
        <w:rPr>
          <w:rFonts w:ascii="Arial" w:eastAsia="Arial" w:hAnsi="Arial" w:cs="Arial"/>
          <w:b/>
          <w:sz w:val="22"/>
          <w:szCs w:val="22"/>
        </w:rPr>
        <w:t xml:space="preserve">Monitoring </w:t>
      </w:r>
      <w:r w:rsidR="00EB46DD">
        <w:rPr>
          <w:rFonts w:ascii="Arial" w:eastAsia="Arial" w:hAnsi="Arial" w:cs="Arial"/>
          <w:b/>
          <w:sz w:val="22"/>
          <w:szCs w:val="22"/>
        </w:rPr>
        <w:t>S</w:t>
      </w:r>
      <w:r w:rsidRPr="004B7D20">
        <w:rPr>
          <w:rFonts w:ascii="Arial" w:eastAsia="Arial" w:hAnsi="Arial" w:cs="Arial"/>
          <w:b/>
          <w:sz w:val="22"/>
          <w:szCs w:val="22"/>
        </w:rPr>
        <w:t xml:space="preserve">cope and </w:t>
      </w:r>
      <w:r w:rsidR="00EB46DD">
        <w:rPr>
          <w:rFonts w:ascii="Arial" w:eastAsia="Arial" w:hAnsi="Arial" w:cs="Arial"/>
          <w:b/>
          <w:sz w:val="22"/>
          <w:szCs w:val="22"/>
        </w:rPr>
        <w:t>M</w:t>
      </w:r>
      <w:r w:rsidRPr="004B7D20">
        <w:rPr>
          <w:rFonts w:ascii="Arial" w:eastAsia="Arial" w:hAnsi="Arial" w:cs="Arial"/>
          <w:b/>
          <w:sz w:val="22"/>
          <w:szCs w:val="22"/>
        </w:rPr>
        <w:t>ethodology</w:t>
      </w:r>
    </w:p>
    <w:p w14:paraId="0C8092B8" w14:textId="3ADB0EC9" w:rsidR="00C875BB" w:rsidRDefault="00EB46DD" w:rsidP="004B7D20">
      <w:pPr>
        <w:numPr>
          <w:ilvl w:val="0"/>
          <w:numId w:val="2"/>
        </w:numPr>
        <w:tabs>
          <w:tab w:val="right" w:pos="8800"/>
        </w:tabs>
        <w:spacing w:after="0" w:line="360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articipants and Main T</w:t>
      </w:r>
      <w:r w:rsidR="004B7D20" w:rsidRPr="004B7D20">
        <w:rPr>
          <w:rFonts w:ascii="Arial" w:eastAsia="Arial" w:hAnsi="Arial" w:cs="Arial"/>
          <w:b/>
          <w:sz w:val="22"/>
          <w:szCs w:val="22"/>
        </w:rPr>
        <w:t xml:space="preserve">ask for </w:t>
      </w:r>
      <w:r>
        <w:rPr>
          <w:rFonts w:ascii="Arial" w:eastAsia="Arial" w:hAnsi="Arial" w:cs="Arial"/>
          <w:b/>
          <w:sz w:val="22"/>
          <w:szCs w:val="22"/>
        </w:rPr>
        <w:t>M</w:t>
      </w:r>
      <w:r w:rsidR="004B7D20" w:rsidRPr="004B7D20">
        <w:rPr>
          <w:rFonts w:ascii="Arial" w:eastAsia="Arial" w:hAnsi="Arial" w:cs="Arial"/>
          <w:b/>
          <w:sz w:val="22"/>
          <w:szCs w:val="22"/>
        </w:rPr>
        <w:t>onitoring</w:t>
      </w:r>
      <w:r w:rsidR="00C875BB">
        <w:rPr>
          <w:rFonts w:ascii="Arial" w:eastAsia="Arial" w:hAnsi="Arial" w:cs="Arial"/>
          <w:b/>
          <w:sz w:val="22"/>
          <w:szCs w:val="22"/>
        </w:rPr>
        <w:tab/>
      </w:r>
    </w:p>
    <w:p w14:paraId="3B8964DA" w14:textId="77777777" w:rsidR="00C875BB" w:rsidRDefault="004523C0" w:rsidP="00C875BB">
      <w:pPr>
        <w:numPr>
          <w:ilvl w:val="0"/>
          <w:numId w:val="2"/>
        </w:numPr>
        <w:tabs>
          <w:tab w:val="right" w:pos="8800"/>
        </w:tabs>
        <w:spacing w:after="0" w:line="360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Budget Estimates</w:t>
      </w:r>
      <w:r w:rsidR="00C875BB">
        <w:rPr>
          <w:rFonts w:ascii="Arial" w:eastAsia="Arial" w:hAnsi="Arial" w:cs="Arial"/>
          <w:b/>
          <w:sz w:val="22"/>
          <w:szCs w:val="22"/>
        </w:rPr>
        <w:tab/>
      </w:r>
    </w:p>
    <w:p w14:paraId="20EEC807" w14:textId="77777777" w:rsidR="004523C0" w:rsidRDefault="004523C0" w:rsidP="00C875BB">
      <w:pPr>
        <w:numPr>
          <w:ilvl w:val="0"/>
          <w:numId w:val="2"/>
        </w:numPr>
        <w:tabs>
          <w:tab w:val="right" w:pos="8800"/>
        </w:tabs>
        <w:spacing w:after="0" w:line="360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Monitoring Schedule</w:t>
      </w:r>
      <w:r w:rsidR="00C875BB">
        <w:rPr>
          <w:rFonts w:ascii="Arial" w:eastAsia="Arial" w:hAnsi="Arial" w:cs="Arial"/>
          <w:b/>
          <w:sz w:val="22"/>
          <w:szCs w:val="22"/>
        </w:rPr>
        <w:tab/>
      </w:r>
    </w:p>
    <w:p w14:paraId="0E21AE28" w14:textId="0CE0CE1D" w:rsidR="004867DF" w:rsidRDefault="004B7D20" w:rsidP="004B7D20">
      <w:pPr>
        <w:numPr>
          <w:ilvl w:val="0"/>
          <w:numId w:val="2"/>
        </w:numPr>
        <w:tabs>
          <w:tab w:val="right" w:pos="8800"/>
        </w:tabs>
        <w:spacing w:after="0" w:line="360" w:lineRule="auto"/>
        <w:rPr>
          <w:rFonts w:ascii="Arial" w:eastAsia="Arial" w:hAnsi="Arial" w:cs="Arial"/>
          <w:b/>
          <w:sz w:val="22"/>
          <w:szCs w:val="22"/>
        </w:rPr>
      </w:pPr>
      <w:r w:rsidRPr="004B7D20">
        <w:rPr>
          <w:rFonts w:ascii="Arial" w:eastAsia="Arial" w:hAnsi="Arial" w:cs="Arial"/>
          <w:b/>
          <w:sz w:val="22"/>
          <w:szCs w:val="22"/>
        </w:rPr>
        <w:t>Implementation status of project activities, based on the document review</w:t>
      </w:r>
    </w:p>
    <w:p w14:paraId="0AADCCA5" w14:textId="48909AE0" w:rsidR="00201201" w:rsidRDefault="00201201" w:rsidP="004B7D20">
      <w:pPr>
        <w:numPr>
          <w:ilvl w:val="0"/>
          <w:numId w:val="2"/>
        </w:numPr>
        <w:tabs>
          <w:tab w:val="right" w:pos="8800"/>
        </w:tabs>
        <w:spacing w:after="0" w:line="360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Appendix</w:t>
      </w:r>
    </w:p>
    <w:p w14:paraId="59DFB4C2" w14:textId="77777777" w:rsidR="00C875BB" w:rsidRDefault="00C875BB" w:rsidP="00C875BB">
      <w:pPr>
        <w:widowControl/>
        <w:jc w:val="left"/>
        <w:rPr>
          <w:rFonts w:ascii="Arial" w:eastAsia="Arial" w:hAnsi="Arial" w:cs="Arial"/>
          <w:sz w:val="22"/>
          <w:szCs w:val="22"/>
        </w:rPr>
      </w:pPr>
    </w:p>
    <w:p w14:paraId="762662BF" w14:textId="77777777" w:rsidR="00C875BB" w:rsidRDefault="00C875BB">
      <w:r>
        <w:br w:type="page"/>
      </w:r>
    </w:p>
    <w:p w14:paraId="39A72549" w14:textId="77777777" w:rsidR="00C875BB" w:rsidRDefault="00C875BB" w:rsidP="00C875BB">
      <w:pPr>
        <w:widowControl/>
        <w:jc w:val="lef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lastRenderedPageBreak/>
        <w:t xml:space="preserve">1.  Introduction </w:t>
      </w:r>
    </w:p>
    <w:p w14:paraId="5C4E2A93" w14:textId="77777777" w:rsidR="00C875BB" w:rsidRDefault="00C875BB" w:rsidP="00C875BB">
      <w:pPr>
        <w:widowControl/>
        <w:jc w:val="left"/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/>
          <w:sz w:val="22"/>
          <w:szCs w:val="22"/>
        </w:rPr>
        <w:t xml:space="preserve">(To cover the decision of the PSC regarding the monitoring and its Terms of Reference) </w:t>
      </w:r>
    </w:p>
    <w:p w14:paraId="3DC42710" w14:textId="465E6852" w:rsidR="00C875BB" w:rsidRPr="004A6D18" w:rsidRDefault="004A6D18" w:rsidP="00C875BB">
      <w:pPr>
        <w:widowControl/>
        <w:jc w:val="left"/>
        <w:rPr>
          <w:rFonts w:ascii="Arial" w:eastAsiaTheme="minorEastAsia" w:hAnsi="Arial" w:cs="Arial"/>
          <w:i/>
          <w:sz w:val="22"/>
          <w:szCs w:val="22"/>
        </w:rPr>
      </w:pPr>
      <w:r w:rsidRPr="004A6D18">
        <w:rPr>
          <w:rFonts w:ascii="Arial" w:eastAsiaTheme="minorEastAsia" w:hAnsi="Arial" w:cs="Arial" w:hint="eastAsia"/>
          <w:i/>
          <w:sz w:val="22"/>
          <w:szCs w:val="22"/>
        </w:rPr>
        <w:t>(To cover the purpose of monitoring and current issues to be addressed)</w:t>
      </w:r>
    </w:p>
    <w:p w14:paraId="291B6C9A" w14:textId="77777777" w:rsidR="00C875BB" w:rsidRDefault="00C875BB" w:rsidP="00C875BB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</w:p>
    <w:p w14:paraId="71B69C99" w14:textId="77777777" w:rsidR="004B7D20" w:rsidRDefault="004B7D20" w:rsidP="00C875BB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</w:p>
    <w:p w14:paraId="439AB38E" w14:textId="77777777" w:rsidR="004B7D20" w:rsidRDefault="004B7D20" w:rsidP="004B7D20">
      <w:pPr>
        <w:widowControl/>
        <w:jc w:val="lef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.  Monitoring scope and methodology</w:t>
      </w:r>
    </w:p>
    <w:p w14:paraId="20E71D1D" w14:textId="77777777" w:rsidR="004B7D20" w:rsidRDefault="004B7D20" w:rsidP="004B7D20">
      <w:pPr>
        <w:widowControl/>
        <w:jc w:val="left"/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/>
          <w:sz w:val="22"/>
          <w:szCs w:val="22"/>
        </w:rPr>
        <w:t>(To describe the activities undertaken for the purpose of monitoring)</w:t>
      </w:r>
    </w:p>
    <w:p w14:paraId="5D54A2CC" w14:textId="77777777" w:rsidR="004B7D20" w:rsidRDefault="004B7D20" w:rsidP="004B7D20">
      <w:pPr>
        <w:widowControl/>
        <w:jc w:val="left"/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/>
          <w:sz w:val="22"/>
          <w:szCs w:val="22"/>
        </w:rPr>
        <w:t>(To cover the specific methodology to check input/progress/output of each project activity, following the table below)</w:t>
      </w:r>
    </w:p>
    <w:tbl>
      <w:tblPr>
        <w:tblW w:w="9273" w:type="dxa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10"/>
        <w:gridCol w:w="2046"/>
        <w:gridCol w:w="2047"/>
        <w:gridCol w:w="2085"/>
        <w:gridCol w:w="2085"/>
      </w:tblGrid>
      <w:tr w:rsidR="004B7D20" w14:paraId="76A23390" w14:textId="77777777" w:rsidTr="00590AA9">
        <w:trPr>
          <w:trHeight w:val="162"/>
        </w:trPr>
        <w:tc>
          <w:tcPr>
            <w:tcW w:w="1010" w:type="dxa"/>
            <w:vMerge w:val="restart"/>
            <w:vAlign w:val="center"/>
          </w:tcPr>
          <w:p w14:paraId="12F64DF8" w14:textId="77777777" w:rsidR="004B7D20" w:rsidRPr="004523C0" w:rsidRDefault="004B7D20" w:rsidP="00590AA9">
            <w:pPr>
              <w:jc w:val="center"/>
              <w:rPr>
                <w:rFonts w:ascii="Arial" w:eastAsia="Arial" w:hAnsi="Arial" w:cs="Arial"/>
                <w:szCs w:val="22"/>
              </w:rPr>
            </w:pPr>
            <w:r w:rsidRPr="004523C0">
              <w:rPr>
                <w:rFonts w:ascii="Arial" w:eastAsia="Arial" w:hAnsi="Arial" w:cs="Arial"/>
                <w:szCs w:val="22"/>
              </w:rPr>
              <w:t>Activity No.</w:t>
            </w:r>
          </w:p>
        </w:tc>
        <w:tc>
          <w:tcPr>
            <w:tcW w:w="2046" w:type="dxa"/>
            <w:vMerge w:val="restart"/>
            <w:vAlign w:val="center"/>
          </w:tcPr>
          <w:p w14:paraId="0E19DF1D" w14:textId="77777777" w:rsidR="004B7D20" w:rsidRPr="004523C0" w:rsidRDefault="004B7D20" w:rsidP="00590AA9">
            <w:pPr>
              <w:jc w:val="center"/>
              <w:rPr>
                <w:rFonts w:ascii="Arial" w:eastAsia="Arial" w:hAnsi="Arial" w:cs="Arial"/>
                <w:szCs w:val="22"/>
              </w:rPr>
            </w:pPr>
            <w:r w:rsidRPr="004523C0">
              <w:rPr>
                <w:rFonts w:ascii="Arial" w:eastAsia="Arial" w:hAnsi="Arial" w:cs="Arial"/>
                <w:szCs w:val="22"/>
              </w:rPr>
              <w:t>Activity</w:t>
            </w:r>
          </w:p>
        </w:tc>
        <w:tc>
          <w:tcPr>
            <w:tcW w:w="2047" w:type="dxa"/>
            <w:vMerge w:val="restart"/>
            <w:vAlign w:val="center"/>
          </w:tcPr>
          <w:p w14:paraId="119121F9" w14:textId="77777777" w:rsidR="004B7D20" w:rsidRPr="00254155" w:rsidRDefault="004B7D20" w:rsidP="00590AA9">
            <w:pPr>
              <w:widowControl/>
              <w:jc w:val="center"/>
              <w:rPr>
                <w:rFonts w:ascii="Arial" w:eastAsiaTheme="minorEastAsia" w:hAnsi="Arial" w:cs="Arial"/>
                <w:szCs w:val="22"/>
              </w:rPr>
            </w:pPr>
            <w:r>
              <w:rPr>
                <w:rFonts w:ascii="Arial" w:eastAsiaTheme="minorEastAsia" w:hAnsi="Arial" w:cs="Arial" w:hint="eastAsia"/>
                <w:szCs w:val="22"/>
              </w:rPr>
              <w:t>Performance Indicator</w:t>
            </w:r>
          </w:p>
        </w:tc>
        <w:tc>
          <w:tcPr>
            <w:tcW w:w="4170" w:type="dxa"/>
            <w:gridSpan w:val="2"/>
            <w:vAlign w:val="center"/>
          </w:tcPr>
          <w:p w14:paraId="07D0F70C" w14:textId="77777777" w:rsidR="004B7D20" w:rsidRPr="004523C0" w:rsidRDefault="004B7D20" w:rsidP="00590AA9">
            <w:pPr>
              <w:widowControl/>
              <w:jc w:val="center"/>
              <w:rPr>
                <w:rFonts w:ascii="Arial" w:eastAsia="Arial" w:hAnsi="Arial" w:cs="Arial"/>
                <w:szCs w:val="22"/>
              </w:rPr>
            </w:pPr>
            <w:r w:rsidRPr="004523C0">
              <w:rPr>
                <w:rFonts w:ascii="Arial" w:eastAsia="Arial" w:hAnsi="Arial" w:cs="Arial"/>
                <w:szCs w:val="22"/>
              </w:rPr>
              <w:t>Monitoring Method</w:t>
            </w:r>
            <w:r>
              <w:rPr>
                <w:rFonts w:ascii="Arial" w:eastAsia="Arial" w:hAnsi="Arial" w:cs="Arial"/>
                <w:szCs w:val="22"/>
              </w:rPr>
              <w:t xml:space="preserve"> </w:t>
            </w:r>
          </w:p>
        </w:tc>
      </w:tr>
      <w:tr w:rsidR="004B7D20" w14:paraId="0E6AAF89" w14:textId="77777777" w:rsidTr="00590AA9">
        <w:trPr>
          <w:trHeight w:val="162"/>
        </w:trPr>
        <w:tc>
          <w:tcPr>
            <w:tcW w:w="1010" w:type="dxa"/>
            <w:vMerge/>
            <w:vAlign w:val="center"/>
          </w:tcPr>
          <w:p w14:paraId="47A121F5" w14:textId="77777777" w:rsidR="004B7D20" w:rsidRPr="004523C0" w:rsidRDefault="004B7D20" w:rsidP="00590A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6" w:type="dxa"/>
            <w:vMerge/>
            <w:vAlign w:val="center"/>
          </w:tcPr>
          <w:p w14:paraId="0BA09D95" w14:textId="77777777" w:rsidR="004B7D20" w:rsidRPr="004523C0" w:rsidRDefault="004B7D20" w:rsidP="00590AA9">
            <w:pPr>
              <w:widowControl/>
              <w:jc w:val="center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7" w:type="dxa"/>
            <w:vMerge/>
          </w:tcPr>
          <w:p w14:paraId="2BCA0DFC" w14:textId="77777777" w:rsidR="004B7D20" w:rsidRPr="004523C0" w:rsidRDefault="004B7D20" w:rsidP="00590AA9">
            <w:pPr>
              <w:widowControl/>
              <w:jc w:val="center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  <w:vAlign w:val="center"/>
          </w:tcPr>
          <w:p w14:paraId="01874083" w14:textId="77777777" w:rsidR="004B7D20" w:rsidRPr="004523C0" w:rsidRDefault="004B7D20" w:rsidP="00590AA9">
            <w:pPr>
              <w:widowControl/>
              <w:jc w:val="center"/>
              <w:rPr>
                <w:rFonts w:ascii="Arial" w:eastAsia="Arial" w:hAnsi="Arial" w:cs="Arial"/>
                <w:szCs w:val="22"/>
              </w:rPr>
            </w:pPr>
            <w:r w:rsidRPr="004523C0">
              <w:rPr>
                <w:rFonts w:ascii="Arial" w:eastAsia="Arial" w:hAnsi="Arial" w:cs="Arial"/>
                <w:szCs w:val="22"/>
              </w:rPr>
              <w:t>Quantitative</w:t>
            </w:r>
          </w:p>
        </w:tc>
        <w:tc>
          <w:tcPr>
            <w:tcW w:w="2085" w:type="dxa"/>
            <w:vAlign w:val="center"/>
          </w:tcPr>
          <w:p w14:paraId="3CC28B66" w14:textId="77777777" w:rsidR="004B7D20" w:rsidRPr="004523C0" w:rsidRDefault="004B7D20" w:rsidP="00590AA9">
            <w:pPr>
              <w:widowControl/>
              <w:jc w:val="center"/>
              <w:rPr>
                <w:rFonts w:ascii="Arial" w:eastAsia="Arial" w:hAnsi="Arial" w:cs="Arial"/>
                <w:szCs w:val="22"/>
              </w:rPr>
            </w:pPr>
            <w:r w:rsidRPr="004523C0">
              <w:rPr>
                <w:rFonts w:ascii="Arial" w:eastAsia="Arial" w:hAnsi="Arial" w:cs="Arial"/>
                <w:szCs w:val="22"/>
              </w:rPr>
              <w:t>Qualitative</w:t>
            </w:r>
          </w:p>
        </w:tc>
      </w:tr>
      <w:tr w:rsidR="004B7D20" w14:paraId="159E8069" w14:textId="77777777" w:rsidTr="00590AA9">
        <w:trPr>
          <w:trHeight w:val="95"/>
        </w:trPr>
        <w:tc>
          <w:tcPr>
            <w:tcW w:w="1010" w:type="dxa"/>
          </w:tcPr>
          <w:p w14:paraId="2DDCD3CB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6" w:type="dxa"/>
          </w:tcPr>
          <w:p w14:paraId="0BB5CEFE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7" w:type="dxa"/>
          </w:tcPr>
          <w:p w14:paraId="58D29B3F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229AA9D6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22724A70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</w:tr>
      <w:tr w:rsidR="004B7D20" w14:paraId="1747C115" w14:textId="77777777" w:rsidTr="00590AA9">
        <w:trPr>
          <w:trHeight w:val="95"/>
        </w:trPr>
        <w:tc>
          <w:tcPr>
            <w:tcW w:w="1010" w:type="dxa"/>
          </w:tcPr>
          <w:p w14:paraId="7CB0E7D3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6" w:type="dxa"/>
          </w:tcPr>
          <w:p w14:paraId="29BA85E3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7" w:type="dxa"/>
          </w:tcPr>
          <w:p w14:paraId="73AF0F3B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1DE84C5D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73C63E0F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</w:tr>
      <w:tr w:rsidR="004B7D20" w14:paraId="430AC1F2" w14:textId="77777777" w:rsidTr="00590AA9">
        <w:trPr>
          <w:trHeight w:val="95"/>
        </w:trPr>
        <w:tc>
          <w:tcPr>
            <w:tcW w:w="1010" w:type="dxa"/>
          </w:tcPr>
          <w:p w14:paraId="36C71161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6" w:type="dxa"/>
          </w:tcPr>
          <w:p w14:paraId="0DF28C69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7" w:type="dxa"/>
          </w:tcPr>
          <w:p w14:paraId="2D014747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25182BF0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2B5A520F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</w:tr>
      <w:tr w:rsidR="004B7D20" w14:paraId="2AEF55BE" w14:textId="77777777" w:rsidTr="00590AA9">
        <w:trPr>
          <w:trHeight w:val="95"/>
        </w:trPr>
        <w:tc>
          <w:tcPr>
            <w:tcW w:w="1010" w:type="dxa"/>
          </w:tcPr>
          <w:p w14:paraId="0EBF391C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6" w:type="dxa"/>
          </w:tcPr>
          <w:p w14:paraId="58FE92A1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7" w:type="dxa"/>
          </w:tcPr>
          <w:p w14:paraId="394C11D1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365444E9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59E46B25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</w:tr>
      <w:tr w:rsidR="004B7D20" w14:paraId="23F61744" w14:textId="77777777" w:rsidTr="00590AA9">
        <w:trPr>
          <w:trHeight w:val="95"/>
        </w:trPr>
        <w:tc>
          <w:tcPr>
            <w:tcW w:w="1010" w:type="dxa"/>
          </w:tcPr>
          <w:p w14:paraId="3AB911B2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6" w:type="dxa"/>
          </w:tcPr>
          <w:p w14:paraId="68E8B1ED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47" w:type="dxa"/>
          </w:tcPr>
          <w:p w14:paraId="41FED040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67880A74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  <w:tc>
          <w:tcPr>
            <w:tcW w:w="2085" w:type="dxa"/>
          </w:tcPr>
          <w:p w14:paraId="6905F0DC" w14:textId="77777777" w:rsidR="004B7D20" w:rsidRPr="004523C0" w:rsidRDefault="004B7D20" w:rsidP="00590AA9">
            <w:pPr>
              <w:widowControl/>
              <w:jc w:val="left"/>
              <w:rPr>
                <w:rFonts w:ascii="Arial" w:eastAsia="Arial" w:hAnsi="Arial" w:cs="Arial"/>
                <w:szCs w:val="22"/>
              </w:rPr>
            </w:pPr>
          </w:p>
        </w:tc>
      </w:tr>
    </w:tbl>
    <w:p w14:paraId="32E76265" w14:textId="77777777" w:rsidR="004B7D20" w:rsidRDefault="004B7D20" w:rsidP="004B7D20">
      <w:pPr>
        <w:widowControl/>
        <w:jc w:val="left"/>
        <w:rPr>
          <w:rFonts w:ascii="Arial" w:eastAsia="Arial" w:hAnsi="Arial" w:cs="Arial"/>
          <w:i/>
          <w:sz w:val="22"/>
          <w:szCs w:val="22"/>
        </w:rPr>
      </w:pPr>
    </w:p>
    <w:p w14:paraId="2EA9CFEE" w14:textId="77777777" w:rsidR="004B7D20" w:rsidRPr="00C875BB" w:rsidRDefault="004B7D20" w:rsidP="00C875BB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</w:p>
    <w:p w14:paraId="4CF5212D" w14:textId="4712A6E0" w:rsidR="00C875BB" w:rsidRPr="00C875BB" w:rsidRDefault="004B7D20" w:rsidP="00C875BB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3</w:t>
      </w:r>
      <w:r w:rsidR="00C875BB" w:rsidRPr="00C875BB">
        <w:rPr>
          <w:rFonts w:ascii="Arial" w:eastAsiaTheme="minorEastAsia" w:hAnsi="Arial" w:cs="Arial" w:hint="eastAsia"/>
          <w:sz w:val="22"/>
          <w:szCs w:val="22"/>
        </w:rPr>
        <w:t>.</w:t>
      </w:r>
      <w:r w:rsidR="00C875BB">
        <w:rPr>
          <w:rFonts w:ascii="Arial" w:eastAsiaTheme="minorEastAsia" w:hAnsi="Arial" w:cs="Arial" w:hint="eastAsia"/>
          <w:sz w:val="22"/>
          <w:szCs w:val="22"/>
        </w:rPr>
        <w:t xml:space="preserve"> </w:t>
      </w:r>
      <w:r w:rsidR="00C875BB">
        <w:rPr>
          <w:rFonts w:ascii="Arial" w:eastAsiaTheme="minorEastAsia" w:hAnsi="Arial" w:cs="Arial"/>
          <w:sz w:val="22"/>
          <w:szCs w:val="22"/>
        </w:rPr>
        <w:t>Participants and main task for monitoring</w:t>
      </w:r>
    </w:p>
    <w:tbl>
      <w:tblPr>
        <w:tblStyle w:val="a6"/>
        <w:tblW w:w="929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"/>
        <w:gridCol w:w="2919"/>
        <w:gridCol w:w="2920"/>
        <w:gridCol w:w="2920"/>
      </w:tblGrid>
      <w:tr w:rsidR="00212662" w:rsidRPr="005D1757" w14:paraId="4B0A6C46" w14:textId="77777777" w:rsidTr="005D1757">
        <w:trPr>
          <w:trHeight w:val="354"/>
        </w:trPr>
        <w:tc>
          <w:tcPr>
            <w:tcW w:w="538" w:type="dxa"/>
          </w:tcPr>
          <w:p w14:paraId="7306A691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  <w:tc>
          <w:tcPr>
            <w:tcW w:w="2919" w:type="dxa"/>
          </w:tcPr>
          <w:p w14:paraId="6131061B" w14:textId="77777777" w:rsidR="00212662" w:rsidRPr="005D1757" w:rsidRDefault="00212662" w:rsidP="00212662">
            <w:pPr>
              <w:jc w:val="center"/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Name</w:t>
            </w:r>
          </w:p>
        </w:tc>
        <w:tc>
          <w:tcPr>
            <w:tcW w:w="2920" w:type="dxa"/>
          </w:tcPr>
          <w:p w14:paraId="30C41659" w14:textId="77777777" w:rsidR="00212662" w:rsidRPr="005D1757" w:rsidRDefault="00212662" w:rsidP="00212662">
            <w:pPr>
              <w:jc w:val="center"/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Affiliation</w:t>
            </w:r>
          </w:p>
        </w:tc>
        <w:tc>
          <w:tcPr>
            <w:tcW w:w="2920" w:type="dxa"/>
          </w:tcPr>
          <w:p w14:paraId="6D9A1451" w14:textId="77777777" w:rsidR="00212662" w:rsidRPr="005D1757" w:rsidRDefault="00212662" w:rsidP="00212662">
            <w:pPr>
              <w:jc w:val="center"/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Main task</w:t>
            </w:r>
          </w:p>
        </w:tc>
      </w:tr>
      <w:tr w:rsidR="00212662" w:rsidRPr="005D1757" w14:paraId="59EB2C9F" w14:textId="77777777" w:rsidTr="005D1757">
        <w:trPr>
          <w:trHeight w:val="354"/>
        </w:trPr>
        <w:tc>
          <w:tcPr>
            <w:tcW w:w="538" w:type="dxa"/>
          </w:tcPr>
          <w:p w14:paraId="69E89537" w14:textId="77777777" w:rsidR="00212662" w:rsidRPr="005D1757" w:rsidRDefault="00212662" w:rsidP="00C875BB">
            <w:pPr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1</w:t>
            </w:r>
          </w:p>
        </w:tc>
        <w:tc>
          <w:tcPr>
            <w:tcW w:w="2919" w:type="dxa"/>
          </w:tcPr>
          <w:p w14:paraId="1AB14C61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  <w:tc>
          <w:tcPr>
            <w:tcW w:w="2920" w:type="dxa"/>
          </w:tcPr>
          <w:p w14:paraId="1ECBE036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  <w:tc>
          <w:tcPr>
            <w:tcW w:w="2920" w:type="dxa"/>
          </w:tcPr>
          <w:p w14:paraId="0E652939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</w:tr>
      <w:tr w:rsidR="00212662" w:rsidRPr="005D1757" w14:paraId="452EB978" w14:textId="77777777" w:rsidTr="005D1757">
        <w:trPr>
          <w:trHeight w:val="354"/>
        </w:trPr>
        <w:tc>
          <w:tcPr>
            <w:tcW w:w="538" w:type="dxa"/>
          </w:tcPr>
          <w:p w14:paraId="2E1BC374" w14:textId="77777777" w:rsidR="00212662" w:rsidRPr="005D1757" w:rsidRDefault="00212662" w:rsidP="00C875BB">
            <w:pPr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2</w:t>
            </w:r>
          </w:p>
        </w:tc>
        <w:tc>
          <w:tcPr>
            <w:tcW w:w="2919" w:type="dxa"/>
          </w:tcPr>
          <w:p w14:paraId="7A25FDFF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  <w:tc>
          <w:tcPr>
            <w:tcW w:w="2920" w:type="dxa"/>
          </w:tcPr>
          <w:p w14:paraId="1E8E1D12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  <w:tc>
          <w:tcPr>
            <w:tcW w:w="2920" w:type="dxa"/>
          </w:tcPr>
          <w:p w14:paraId="4CFDF1B6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</w:tr>
      <w:tr w:rsidR="00212662" w:rsidRPr="005D1757" w14:paraId="2ED1A533" w14:textId="77777777" w:rsidTr="005D1757">
        <w:trPr>
          <w:trHeight w:val="354"/>
        </w:trPr>
        <w:tc>
          <w:tcPr>
            <w:tcW w:w="538" w:type="dxa"/>
          </w:tcPr>
          <w:p w14:paraId="2C8E0F14" w14:textId="77777777" w:rsidR="00212662" w:rsidRPr="005D1757" w:rsidRDefault="00212662" w:rsidP="00C875BB">
            <w:pPr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3</w:t>
            </w:r>
          </w:p>
        </w:tc>
        <w:tc>
          <w:tcPr>
            <w:tcW w:w="2919" w:type="dxa"/>
          </w:tcPr>
          <w:p w14:paraId="60E54DFA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  <w:tc>
          <w:tcPr>
            <w:tcW w:w="2920" w:type="dxa"/>
          </w:tcPr>
          <w:p w14:paraId="57ED563F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  <w:tc>
          <w:tcPr>
            <w:tcW w:w="2920" w:type="dxa"/>
          </w:tcPr>
          <w:p w14:paraId="47129457" w14:textId="77777777" w:rsidR="00212662" w:rsidRPr="005D1757" w:rsidRDefault="00212662" w:rsidP="00C875BB">
            <w:pPr>
              <w:rPr>
                <w:rFonts w:ascii="Arial" w:hAnsi="Arial" w:cs="Arial"/>
              </w:rPr>
            </w:pPr>
          </w:p>
        </w:tc>
      </w:tr>
    </w:tbl>
    <w:p w14:paraId="002494C0" w14:textId="77777777" w:rsidR="00C875BB" w:rsidRDefault="00C875BB" w:rsidP="00C875BB"/>
    <w:p w14:paraId="166B4C84" w14:textId="77777777" w:rsidR="00212662" w:rsidRDefault="00212662" w:rsidP="00C875BB"/>
    <w:p w14:paraId="2D63115D" w14:textId="49207A82" w:rsidR="00212662" w:rsidRPr="00212662" w:rsidRDefault="004B7D20" w:rsidP="00212662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4</w:t>
      </w:r>
      <w:r w:rsidR="00212662" w:rsidRPr="00212662">
        <w:rPr>
          <w:rFonts w:ascii="Arial" w:eastAsiaTheme="minorEastAsia" w:hAnsi="Arial" w:cs="Arial" w:hint="eastAsia"/>
          <w:sz w:val="22"/>
          <w:szCs w:val="22"/>
        </w:rPr>
        <w:t>.</w:t>
      </w:r>
      <w:r w:rsidR="00212662">
        <w:rPr>
          <w:rFonts w:ascii="Arial" w:eastAsiaTheme="minorEastAsia" w:hAnsi="Arial" w:cs="Arial"/>
          <w:sz w:val="22"/>
          <w:szCs w:val="22"/>
        </w:rPr>
        <w:t xml:space="preserve"> </w:t>
      </w:r>
      <w:r w:rsidR="00212662" w:rsidRPr="00212662">
        <w:rPr>
          <w:rFonts w:ascii="Arial" w:eastAsiaTheme="minorEastAsia" w:hAnsi="Arial" w:cs="Arial"/>
          <w:sz w:val="22"/>
          <w:szCs w:val="22"/>
        </w:rPr>
        <w:t>Budget estimates</w:t>
      </w:r>
    </w:p>
    <w:p w14:paraId="4C9DE17A" w14:textId="77777777" w:rsidR="00212662" w:rsidRPr="00212662" w:rsidRDefault="00212662" w:rsidP="00212662">
      <w:pPr>
        <w:widowControl/>
        <w:jc w:val="left"/>
        <w:rPr>
          <w:rFonts w:ascii="Arial" w:eastAsia="Arial" w:hAnsi="Arial" w:cs="Arial"/>
          <w:i/>
          <w:sz w:val="22"/>
          <w:szCs w:val="22"/>
        </w:rPr>
      </w:pPr>
      <w:r w:rsidRPr="00212662">
        <w:rPr>
          <w:rFonts w:ascii="Arial" w:eastAsia="Arial" w:hAnsi="Arial" w:cs="Arial" w:hint="eastAsia"/>
          <w:i/>
          <w:sz w:val="22"/>
          <w:szCs w:val="22"/>
        </w:rPr>
        <w:t>(The unit cost will follow the AFoCO financial r</w:t>
      </w:r>
      <w:r w:rsidRPr="00212662">
        <w:rPr>
          <w:rFonts w:ascii="Arial" w:eastAsia="Arial" w:hAnsi="Arial" w:cs="Arial"/>
          <w:i/>
          <w:sz w:val="22"/>
          <w:szCs w:val="22"/>
        </w:rPr>
        <w:t>egulation.)</w:t>
      </w:r>
    </w:p>
    <w:p w14:paraId="5FDFD651" w14:textId="77777777" w:rsidR="00212662" w:rsidRPr="00F1235B" w:rsidRDefault="00F1235B" w:rsidP="00F1235B">
      <w:pPr>
        <w:pStyle w:val="a5"/>
        <w:numPr>
          <w:ilvl w:val="7"/>
          <w:numId w:val="1"/>
        </w:numPr>
        <w:ind w:leftChars="0" w:left="709"/>
        <w:rPr>
          <w:rFonts w:ascii="Arial" w:hAnsi="Arial" w:cs="Arial"/>
          <w:sz w:val="22"/>
        </w:rPr>
      </w:pPr>
      <w:r w:rsidRPr="00F1235B">
        <w:rPr>
          <w:rFonts w:ascii="Arial" w:hAnsi="Arial" w:cs="Arial"/>
          <w:sz w:val="22"/>
        </w:rPr>
        <w:t xml:space="preserve">Airfare </w:t>
      </w:r>
    </w:p>
    <w:p w14:paraId="292DC8D4" w14:textId="77777777" w:rsidR="00F1235B" w:rsidRPr="00F1235B" w:rsidRDefault="00F1235B" w:rsidP="00F1235B">
      <w:pPr>
        <w:pStyle w:val="a5"/>
        <w:numPr>
          <w:ilvl w:val="7"/>
          <w:numId w:val="1"/>
        </w:numPr>
        <w:ind w:leftChars="0" w:left="709"/>
        <w:rPr>
          <w:rFonts w:ascii="Arial" w:hAnsi="Arial" w:cs="Arial"/>
          <w:sz w:val="22"/>
        </w:rPr>
      </w:pPr>
      <w:r w:rsidRPr="00F1235B">
        <w:rPr>
          <w:rFonts w:ascii="Arial" w:hAnsi="Arial" w:cs="Arial"/>
          <w:sz w:val="22"/>
        </w:rPr>
        <w:t>Local Travel</w:t>
      </w:r>
    </w:p>
    <w:p w14:paraId="5C7E39F7" w14:textId="77777777" w:rsidR="00F1235B" w:rsidRPr="00F1235B" w:rsidRDefault="00F1235B" w:rsidP="00F1235B">
      <w:pPr>
        <w:pStyle w:val="a5"/>
        <w:numPr>
          <w:ilvl w:val="7"/>
          <w:numId w:val="1"/>
        </w:numPr>
        <w:ind w:leftChars="0" w:left="709"/>
        <w:rPr>
          <w:rFonts w:ascii="Arial" w:hAnsi="Arial" w:cs="Arial"/>
          <w:sz w:val="22"/>
        </w:rPr>
      </w:pPr>
      <w:r w:rsidRPr="00F1235B">
        <w:rPr>
          <w:rFonts w:ascii="Arial" w:hAnsi="Arial" w:cs="Arial"/>
          <w:sz w:val="22"/>
        </w:rPr>
        <w:t>Accommodation</w:t>
      </w:r>
    </w:p>
    <w:p w14:paraId="7182A779" w14:textId="77777777" w:rsidR="00F1235B" w:rsidRPr="00F1235B" w:rsidRDefault="00F1235B" w:rsidP="00F1235B">
      <w:pPr>
        <w:pStyle w:val="a5"/>
        <w:numPr>
          <w:ilvl w:val="7"/>
          <w:numId w:val="1"/>
        </w:numPr>
        <w:ind w:leftChars="0" w:left="709"/>
        <w:rPr>
          <w:rFonts w:ascii="Arial" w:hAnsi="Arial" w:cs="Arial"/>
          <w:sz w:val="22"/>
        </w:rPr>
      </w:pPr>
      <w:r w:rsidRPr="00F1235B">
        <w:rPr>
          <w:rFonts w:ascii="Arial" w:hAnsi="Arial" w:cs="Arial"/>
          <w:sz w:val="22"/>
        </w:rPr>
        <w:t>DSA</w:t>
      </w:r>
    </w:p>
    <w:p w14:paraId="3C5FB8A1" w14:textId="77777777" w:rsidR="00F1235B" w:rsidRDefault="00F1235B" w:rsidP="00F1235B">
      <w:pPr>
        <w:pStyle w:val="a5"/>
        <w:numPr>
          <w:ilvl w:val="7"/>
          <w:numId w:val="1"/>
        </w:numPr>
        <w:ind w:leftChars="0" w:left="709"/>
        <w:rPr>
          <w:rFonts w:ascii="Arial" w:hAnsi="Arial" w:cs="Arial"/>
          <w:sz w:val="22"/>
        </w:rPr>
      </w:pPr>
      <w:r w:rsidRPr="00F1235B">
        <w:rPr>
          <w:rFonts w:ascii="Arial" w:hAnsi="Arial" w:cs="Arial"/>
          <w:sz w:val="22"/>
        </w:rPr>
        <w:t>Consultant Fee</w:t>
      </w:r>
    </w:p>
    <w:p w14:paraId="3F3AD314" w14:textId="77777777" w:rsidR="000C4EBC" w:rsidRPr="00F1235B" w:rsidRDefault="000C4EBC" w:rsidP="00F1235B">
      <w:pPr>
        <w:pStyle w:val="a5"/>
        <w:numPr>
          <w:ilvl w:val="7"/>
          <w:numId w:val="1"/>
        </w:numPr>
        <w:ind w:leftChars="0" w:left="709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>Others (e.g. VISA)</w:t>
      </w:r>
    </w:p>
    <w:p w14:paraId="4EC070E5" w14:textId="77777777" w:rsidR="005D1757" w:rsidRPr="00212662" w:rsidRDefault="005D1757" w:rsidP="00212662"/>
    <w:p w14:paraId="47B7D7BC" w14:textId="2DCFDF69" w:rsidR="00212662" w:rsidRDefault="004B7D20" w:rsidP="00212662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5</w:t>
      </w:r>
      <w:r w:rsidR="00212662" w:rsidRPr="00212662">
        <w:rPr>
          <w:rFonts w:ascii="Arial" w:eastAsiaTheme="minorEastAsia" w:hAnsi="Arial" w:cs="Arial" w:hint="eastAsia"/>
          <w:sz w:val="22"/>
          <w:szCs w:val="22"/>
        </w:rPr>
        <w:t>.</w:t>
      </w:r>
      <w:r w:rsidR="00212662">
        <w:rPr>
          <w:rFonts w:ascii="Arial" w:eastAsiaTheme="minorEastAsia" w:hAnsi="Arial" w:cs="Arial"/>
          <w:sz w:val="22"/>
          <w:szCs w:val="22"/>
        </w:rPr>
        <w:t xml:space="preserve"> </w:t>
      </w:r>
      <w:r w:rsidR="004523C0">
        <w:rPr>
          <w:rFonts w:ascii="Arial" w:eastAsiaTheme="minorEastAsia" w:hAnsi="Arial" w:cs="Arial"/>
          <w:sz w:val="22"/>
          <w:szCs w:val="22"/>
        </w:rPr>
        <w:t>Monitoring schedule</w:t>
      </w:r>
    </w:p>
    <w:tbl>
      <w:tblPr>
        <w:tblStyle w:val="a6"/>
        <w:tblW w:w="926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7"/>
        <w:gridCol w:w="2317"/>
        <w:gridCol w:w="2317"/>
        <w:gridCol w:w="2317"/>
      </w:tblGrid>
      <w:tr w:rsidR="005D1757" w:rsidRPr="005D1757" w14:paraId="2B8E90E2" w14:textId="77777777" w:rsidTr="005D1757">
        <w:trPr>
          <w:trHeight w:val="331"/>
        </w:trPr>
        <w:tc>
          <w:tcPr>
            <w:tcW w:w="2317" w:type="dxa"/>
          </w:tcPr>
          <w:p w14:paraId="72DC1944" w14:textId="77777777" w:rsidR="005D1757" w:rsidRPr="005D1757" w:rsidRDefault="005D1757" w:rsidP="005D1757">
            <w:pPr>
              <w:jc w:val="center"/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Date</w:t>
            </w:r>
            <w:r w:rsidR="004523C0">
              <w:rPr>
                <w:rFonts w:ascii="Arial" w:hAnsi="Arial" w:cs="Arial"/>
              </w:rPr>
              <w:t xml:space="preserve"> / Time</w:t>
            </w:r>
          </w:p>
        </w:tc>
        <w:tc>
          <w:tcPr>
            <w:tcW w:w="2317" w:type="dxa"/>
          </w:tcPr>
          <w:p w14:paraId="00C23AF8" w14:textId="77777777" w:rsidR="005D1757" w:rsidRPr="005D1757" w:rsidRDefault="005D1757" w:rsidP="005D1757">
            <w:pPr>
              <w:jc w:val="center"/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Description</w:t>
            </w:r>
          </w:p>
        </w:tc>
        <w:tc>
          <w:tcPr>
            <w:tcW w:w="2317" w:type="dxa"/>
          </w:tcPr>
          <w:p w14:paraId="365CF9E9" w14:textId="77777777" w:rsidR="005D1757" w:rsidRPr="005D1757" w:rsidRDefault="005D1757" w:rsidP="005D1757">
            <w:pPr>
              <w:jc w:val="center"/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Responsible person</w:t>
            </w:r>
          </w:p>
        </w:tc>
        <w:tc>
          <w:tcPr>
            <w:tcW w:w="2317" w:type="dxa"/>
          </w:tcPr>
          <w:p w14:paraId="27EC33DE" w14:textId="77777777" w:rsidR="005D1757" w:rsidRPr="005D1757" w:rsidRDefault="005D1757" w:rsidP="005D1757">
            <w:pPr>
              <w:jc w:val="center"/>
              <w:rPr>
                <w:rFonts w:ascii="Arial" w:hAnsi="Arial" w:cs="Arial"/>
              </w:rPr>
            </w:pPr>
            <w:r w:rsidRPr="005D1757">
              <w:rPr>
                <w:rFonts w:ascii="Arial" w:hAnsi="Arial" w:cs="Arial"/>
              </w:rPr>
              <w:t>Venue</w:t>
            </w:r>
          </w:p>
        </w:tc>
      </w:tr>
      <w:tr w:rsidR="005D1757" w:rsidRPr="005D1757" w14:paraId="640F1674" w14:textId="77777777" w:rsidTr="005D1757">
        <w:trPr>
          <w:trHeight w:val="331"/>
        </w:trPr>
        <w:tc>
          <w:tcPr>
            <w:tcW w:w="2317" w:type="dxa"/>
          </w:tcPr>
          <w:p w14:paraId="175901A6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4CA10516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584CF748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1BB75A47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</w:tr>
      <w:tr w:rsidR="005D1757" w:rsidRPr="005D1757" w14:paraId="224A356B" w14:textId="77777777" w:rsidTr="005D1757">
        <w:trPr>
          <w:trHeight w:val="331"/>
        </w:trPr>
        <w:tc>
          <w:tcPr>
            <w:tcW w:w="2317" w:type="dxa"/>
          </w:tcPr>
          <w:p w14:paraId="31DD56FA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135E91CF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2E0C75A3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2F09B3F9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</w:tr>
      <w:tr w:rsidR="005D1757" w:rsidRPr="005D1757" w14:paraId="73E2A816" w14:textId="77777777" w:rsidTr="005D1757">
        <w:trPr>
          <w:trHeight w:val="331"/>
        </w:trPr>
        <w:tc>
          <w:tcPr>
            <w:tcW w:w="2317" w:type="dxa"/>
          </w:tcPr>
          <w:p w14:paraId="13F01B2C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7D4F1D87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5F2CCD3C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54CA671D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</w:tr>
      <w:tr w:rsidR="005D1757" w:rsidRPr="005D1757" w14:paraId="5D65D6B4" w14:textId="77777777" w:rsidTr="005D1757">
        <w:trPr>
          <w:trHeight w:val="331"/>
        </w:trPr>
        <w:tc>
          <w:tcPr>
            <w:tcW w:w="2317" w:type="dxa"/>
          </w:tcPr>
          <w:p w14:paraId="59574B0D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04E723B1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3250FB58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  <w:tc>
          <w:tcPr>
            <w:tcW w:w="2317" w:type="dxa"/>
          </w:tcPr>
          <w:p w14:paraId="67C721BA" w14:textId="77777777" w:rsidR="005D1757" w:rsidRPr="005D1757" w:rsidRDefault="005D1757" w:rsidP="00A516A7">
            <w:pPr>
              <w:rPr>
                <w:rFonts w:ascii="Arial" w:hAnsi="Arial" w:cs="Arial"/>
              </w:rPr>
            </w:pPr>
          </w:p>
        </w:tc>
      </w:tr>
    </w:tbl>
    <w:p w14:paraId="26EA9414" w14:textId="77777777" w:rsidR="005D1757" w:rsidRDefault="005D1757" w:rsidP="00212662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</w:p>
    <w:p w14:paraId="11FFC236" w14:textId="77777777" w:rsidR="00254155" w:rsidRDefault="00254155" w:rsidP="00212662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</w:p>
    <w:p w14:paraId="46A126AC" w14:textId="12DAB153" w:rsidR="004867DF" w:rsidRDefault="004B7D20" w:rsidP="004867DF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6</w:t>
      </w:r>
      <w:r w:rsidR="00254155">
        <w:rPr>
          <w:rFonts w:ascii="Arial" w:eastAsia="Arial" w:hAnsi="Arial" w:cs="Arial"/>
          <w:sz w:val="22"/>
          <w:szCs w:val="22"/>
        </w:rPr>
        <w:t xml:space="preserve">. </w:t>
      </w:r>
      <w:r w:rsidR="004867DF" w:rsidRPr="004867DF">
        <w:rPr>
          <w:rFonts w:ascii="Arial" w:eastAsiaTheme="minorEastAsia" w:hAnsi="Arial" w:cs="Arial"/>
          <w:sz w:val="22"/>
          <w:szCs w:val="22"/>
        </w:rPr>
        <w:t xml:space="preserve">Implementation </w:t>
      </w:r>
      <w:r w:rsidR="004867DF">
        <w:rPr>
          <w:rFonts w:ascii="Arial" w:eastAsiaTheme="minorEastAsia" w:hAnsi="Arial" w:cs="Arial"/>
          <w:sz w:val="22"/>
          <w:szCs w:val="22"/>
        </w:rPr>
        <w:t>s</w:t>
      </w:r>
      <w:r w:rsidR="004867DF" w:rsidRPr="004867DF">
        <w:rPr>
          <w:rFonts w:ascii="Arial" w:eastAsiaTheme="minorEastAsia" w:hAnsi="Arial" w:cs="Arial"/>
          <w:sz w:val="22"/>
          <w:szCs w:val="22"/>
        </w:rPr>
        <w:t xml:space="preserve">tatus of </w:t>
      </w:r>
      <w:r w:rsidR="004867DF">
        <w:rPr>
          <w:rFonts w:ascii="Arial" w:eastAsiaTheme="minorEastAsia" w:hAnsi="Arial" w:cs="Arial"/>
          <w:sz w:val="22"/>
          <w:szCs w:val="22"/>
        </w:rPr>
        <w:t>p</w:t>
      </w:r>
      <w:r w:rsidR="004867DF" w:rsidRPr="004867DF">
        <w:rPr>
          <w:rFonts w:ascii="Arial" w:eastAsiaTheme="minorEastAsia" w:hAnsi="Arial" w:cs="Arial"/>
          <w:sz w:val="22"/>
          <w:szCs w:val="22"/>
        </w:rPr>
        <w:t xml:space="preserve">roject </w:t>
      </w:r>
      <w:r w:rsidR="004867DF">
        <w:rPr>
          <w:rFonts w:ascii="Arial" w:eastAsiaTheme="minorEastAsia" w:hAnsi="Arial" w:cs="Arial"/>
          <w:sz w:val="22"/>
          <w:szCs w:val="22"/>
        </w:rPr>
        <w:t>a</w:t>
      </w:r>
      <w:r w:rsidR="004867DF" w:rsidRPr="004867DF">
        <w:rPr>
          <w:rFonts w:ascii="Arial" w:eastAsiaTheme="minorEastAsia" w:hAnsi="Arial" w:cs="Arial"/>
          <w:sz w:val="22"/>
          <w:szCs w:val="22"/>
        </w:rPr>
        <w:t>ctivities</w:t>
      </w:r>
      <w:r>
        <w:rPr>
          <w:rFonts w:ascii="Arial" w:eastAsiaTheme="minorEastAsia" w:hAnsi="Arial" w:cs="Arial"/>
          <w:sz w:val="22"/>
          <w:szCs w:val="22"/>
        </w:rPr>
        <w:t>, based on the document review</w:t>
      </w:r>
    </w:p>
    <w:tbl>
      <w:tblPr>
        <w:tblStyle w:val="a6"/>
        <w:tblW w:w="92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2106"/>
        <w:gridCol w:w="1134"/>
        <w:gridCol w:w="1276"/>
        <w:gridCol w:w="3685"/>
      </w:tblGrid>
      <w:tr w:rsidR="004867DF" w:rsidRPr="00577C05" w14:paraId="7B5FE676" w14:textId="77777777" w:rsidTr="004B7D20">
        <w:trPr>
          <w:trHeight w:val="598"/>
        </w:trPr>
        <w:tc>
          <w:tcPr>
            <w:tcW w:w="1008" w:type="dxa"/>
            <w:vMerge w:val="restart"/>
            <w:hideMark/>
          </w:tcPr>
          <w:p w14:paraId="68403519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  <w:r w:rsidRPr="00577C05">
              <w:rPr>
                <w:rFonts w:ascii="Arial" w:hAnsi="Arial" w:cs="Arial"/>
              </w:rPr>
              <w:t>Activity no.</w:t>
            </w:r>
          </w:p>
        </w:tc>
        <w:tc>
          <w:tcPr>
            <w:tcW w:w="2106" w:type="dxa"/>
            <w:vMerge w:val="restart"/>
            <w:hideMark/>
          </w:tcPr>
          <w:p w14:paraId="0241E8E9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  <w:r w:rsidRPr="00577C05">
              <w:rPr>
                <w:rFonts w:ascii="Arial" w:hAnsi="Arial" w:cs="Arial"/>
              </w:rPr>
              <w:t>Activity description</w:t>
            </w:r>
          </w:p>
        </w:tc>
        <w:tc>
          <w:tcPr>
            <w:tcW w:w="1134" w:type="dxa"/>
            <w:vMerge w:val="restart"/>
            <w:hideMark/>
          </w:tcPr>
          <w:p w14:paraId="3590EA8B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  <w:r w:rsidRPr="00577C05">
              <w:rPr>
                <w:rFonts w:ascii="Arial" w:hAnsi="Arial" w:cs="Arial"/>
              </w:rPr>
              <w:t>Planned</w:t>
            </w:r>
          </w:p>
        </w:tc>
        <w:tc>
          <w:tcPr>
            <w:tcW w:w="1276" w:type="dxa"/>
            <w:vMerge w:val="restart"/>
            <w:hideMark/>
          </w:tcPr>
          <w:p w14:paraId="13829D4F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  <w:r w:rsidRPr="00577C05">
              <w:rPr>
                <w:rFonts w:ascii="Arial" w:hAnsi="Arial" w:cs="Arial"/>
              </w:rPr>
              <w:t>Completed</w:t>
            </w:r>
          </w:p>
        </w:tc>
        <w:tc>
          <w:tcPr>
            <w:tcW w:w="3685" w:type="dxa"/>
            <w:vMerge w:val="restart"/>
            <w:hideMark/>
          </w:tcPr>
          <w:p w14:paraId="14D99CC5" w14:textId="3C6892F6" w:rsidR="004867DF" w:rsidRPr="00577C05" w:rsidRDefault="004867DF" w:rsidP="004867DF">
            <w:pPr>
              <w:jc w:val="center"/>
              <w:rPr>
                <w:rFonts w:ascii="Arial" w:hAnsi="Arial" w:cs="Arial"/>
              </w:rPr>
            </w:pPr>
            <w:r w:rsidRPr="00577C05">
              <w:rPr>
                <w:rFonts w:ascii="Arial" w:hAnsi="Arial" w:cs="Arial"/>
              </w:rPr>
              <w:t>Observation</w:t>
            </w:r>
            <w:r w:rsidR="004B7D20">
              <w:rPr>
                <w:rFonts w:ascii="Arial" w:hAnsi="Arial" w:cs="Arial"/>
              </w:rPr>
              <w:t xml:space="preserve"> and further checkpoints, if any, based on the document review</w:t>
            </w:r>
          </w:p>
        </w:tc>
      </w:tr>
      <w:tr w:rsidR="004867DF" w:rsidRPr="00577C05" w14:paraId="0E2B70A0" w14:textId="77777777" w:rsidTr="004B7D20">
        <w:trPr>
          <w:trHeight w:val="230"/>
        </w:trPr>
        <w:tc>
          <w:tcPr>
            <w:tcW w:w="1008" w:type="dxa"/>
            <w:vMerge/>
          </w:tcPr>
          <w:p w14:paraId="29194636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06" w:type="dxa"/>
            <w:vMerge/>
          </w:tcPr>
          <w:p w14:paraId="49A75D82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vMerge/>
          </w:tcPr>
          <w:p w14:paraId="34BB208A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vMerge/>
          </w:tcPr>
          <w:p w14:paraId="09DC1F95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85" w:type="dxa"/>
            <w:vMerge/>
          </w:tcPr>
          <w:p w14:paraId="5CB45B9D" w14:textId="77777777" w:rsidR="004867DF" w:rsidRPr="00577C05" w:rsidRDefault="004867DF" w:rsidP="00590AA9">
            <w:pPr>
              <w:jc w:val="center"/>
              <w:rPr>
                <w:rFonts w:ascii="Arial" w:hAnsi="Arial" w:cs="Arial"/>
              </w:rPr>
            </w:pPr>
          </w:p>
        </w:tc>
      </w:tr>
      <w:tr w:rsidR="004867DF" w:rsidRPr="00577C05" w14:paraId="60F6F1CE" w14:textId="77777777" w:rsidTr="00EB46DD">
        <w:trPr>
          <w:trHeight w:val="510"/>
        </w:trPr>
        <w:tc>
          <w:tcPr>
            <w:tcW w:w="1008" w:type="dxa"/>
          </w:tcPr>
          <w:p w14:paraId="5A162E43" w14:textId="587B5672" w:rsidR="004867DF" w:rsidRPr="00577C05" w:rsidRDefault="004867DF" w:rsidP="00590AA9">
            <w:pPr>
              <w:rPr>
                <w:rFonts w:ascii="Arial" w:hAnsi="Arial" w:cs="Arial"/>
              </w:rPr>
            </w:pPr>
          </w:p>
        </w:tc>
        <w:tc>
          <w:tcPr>
            <w:tcW w:w="2106" w:type="dxa"/>
          </w:tcPr>
          <w:p w14:paraId="1FF9A472" w14:textId="6D1C5100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1134" w:type="dxa"/>
          </w:tcPr>
          <w:p w14:paraId="472676AA" w14:textId="4D9520E8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1276" w:type="dxa"/>
          </w:tcPr>
          <w:p w14:paraId="29A33C03" w14:textId="6DB18055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3685" w:type="dxa"/>
          </w:tcPr>
          <w:p w14:paraId="76421A46" w14:textId="112FB14D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</w:tr>
      <w:tr w:rsidR="004867DF" w:rsidRPr="00577C05" w14:paraId="427F30E0" w14:textId="77777777" w:rsidTr="00EB46DD">
        <w:trPr>
          <w:trHeight w:val="510"/>
        </w:trPr>
        <w:tc>
          <w:tcPr>
            <w:tcW w:w="1008" w:type="dxa"/>
          </w:tcPr>
          <w:p w14:paraId="59D64566" w14:textId="0EB04875" w:rsidR="004867DF" w:rsidRPr="00577C05" w:rsidRDefault="004867DF" w:rsidP="00590AA9">
            <w:pPr>
              <w:rPr>
                <w:rFonts w:ascii="Arial" w:hAnsi="Arial" w:cs="Arial"/>
              </w:rPr>
            </w:pPr>
          </w:p>
        </w:tc>
        <w:tc>
          <w:tcPr>
            <w:tcW w:w="2106" w:type="dxa"/>
          </w:tcPr>
          <w:p w14:paraId="0C312E0E" w14:textId="6FBB2292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1134" w:type="dxa"/>
          </w:tcPr>
          <w:p w14:paraId="55C073F3" w14:textId="2FA533A6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1276" w:type="dxa"/>
          </w:tcPr>
          <w:p w14:paraId="532D1934" w14:textId="6EF45D1E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3685" w:type="dxa"/>
          </w:tcPr>
          <w:p w14:paraId="042CB743" w14:textId="5C4F72CF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</w:tr>
      <w:tr w:rsidR="004867DF" w:rsidRPr="00577C05" w14:paraId="2266D449" w14:textId="77777777" w:rsidTr="00EB46DD">
        <w:trPr>
          <w:trHeight w:val="636"/>
        </w:trPr>
        <w:tc>
          <w:tcPr>
            <w:tcW w:w="1008" w:type="dxa"/>
          </w:tcPr>
          <w:p w14:paraId="2482C94F" w14:textId="1BD85958" w:rsidR="004867DF" w:rsidRPr="00577C05" w:rsidRDefault="004867DF" w:rsidP="00590AA9">
            <w:pPr>
              <w:rPr>
                <w:rFonts w:ascii="Arial" w:hAnsi="Arial" w:cs="Arial"/>
              </w:rPr>
            </w:pPr>
          </w:p>
        </w:tc>
        <w:tc>
          <w:tcPr>
            <w:tcW w:w="2106" w:type="dxa"/>
          </w:tcPr>
          <w:p w14:paraId="48719D90" w14:textId="2AC2D602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1134" w:type="dxa"/>
          </w:tcPr>
          <w:p w14:paraId="49B66A30" w14:textId="7B9F5668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1276" w:type="dxa"/>
          </w:tcPr>
          <w:p w14:paraId="76149B36" w14:textId="625540AF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  <w:tc>
          <w:tcPr>
            <w:tcW w:w="3685" w:type="dxa"/>
          </w:tcPr>
          <w:p w14:paraId="0F93566A" w14:textId="792A2EE0" w:rsidR="004867DF" w:rsidRPr="004867DF" w:rsidRDefault="004867DF" w:rsidP="00590AA9">
            <w:pPr>
              <w:jc w:val="left"/>
              <w:rPr>
                <w:rFonts w:ascii="Arial" w:hAnsi="Arial" w:cs="Arial"/>
                <w:i/>
                <w:color w:val="BFBFBF" w:themeColor="background1" w:themeShade="BF"/>
              </w:rPr>
            </w:pPr>
          </w:p>
        </w:tc>
      </w:tr>
    </w:tbl>
    <w:p w14:paraId="4B719458" w14:textId="77777777" w:rsidR="00212662" w:rsidRPr="004867DF" w:rsidRDefault="00212662" w:rsidP="00212662"/>
    <w:p w14:paraId="5F54CB2F" w14:textId="77777777" w:rsidR="00212662" w:rsidRDefault="00212662" w:rsidP="00212662"/>
    <w:p w14:paraId="76213211" w14:textId="39BD5278" w:rsidR="00201201" w:rsidRPr="00201201" w:rsidRDefault="00201201" w:rsidP="00201201">
      <w:pPr>
        <w:widowControl/>
        <w:jc w:val="left"/>
        <w:rPr>
          <w:rFonts w:ascii="Arial" w:eastAsiaTheme="minorEastAsia" w:hAnsi="Arial" w:cs="Arial"/>
          <w:sz w:val="22"/>
          <w:szCs w:val="22"/>
        </w:rPr>
      </w:pPr>
      <w:r w:rsidRPr="00201201">
        <w:rPr>
          <w:rFonts w:ascii="Arial" w:eastAsiaTheme="minorEastAsia" w:hAnsi="Arial" w:cs="Arial"/>
          <w:sz w:val="22"/>
          <w:szCs w:val="22"/>
        </w:rPr>
        <w:t>7</w:t>
      </w:r>
      <w:r w:rsidRPr="00201201">
        <w:rPr>
          <w:rFonts w:ascii="Arial" w:eastAsiaTheme="minorEastAsia" w:hAnsi="Arial" w:cs="Arial" w:hint="eastAsia"/>
          <w:sz w:val="22"/>
          <w:szCs w:val="22"/>
        </w:rPr>
        <w:t xml:space="preserve">. </w:t>
      </w:r>
      <w:r w:rsidRPr="00201201">
        <w:rPr>
          <w:rFonts w:ascii="Arial" w:eastAsiaTheme="minorEastAsia" w:hAnsi="Arial" w:cs="Arial"/>
          <w:sz w:val="22"/>
          <w:szCs w:val="22"/>
        </w:rPr>
        <w:t>Appendix</w:t>
      </w:r>
    </w:p>
    <w:p w14:paraId="1DE6C918" w14:textId="65C253DE" w:rsidR="00201201" w:rsidRPr="00212662" w:rsidRDefault="00201201" w:rsidP="00201201">
      <w:r w:rsidRPr="00707FCD">
        <w:rPr>
          <w:rFonts w:ascii="Arial" w:hAnsi="Arial" w:cs="Arial" w:hint="eastAsia"/>
          <w:i/>
          <w:sz w:val="22"/>
        </w:rPr>
        <w:t>(</w:t>
      </w:r>
      <w:r w:rsidRPr="00707FCD">
        <w:rPr>
          <w:rFonts w:ascii="Arial" w:hAnsi="Arial" w:cs="Arial"/>
          <w:i/>
          <w:sz w:val="22"/>
        </w:rPr>
        <w:t xml:space="preserve">To add supplementary data, documents, etc. for the </w:t>
      </w:r>
      <w:r>
        <w:rPr>
          <w:rFonts w:ascii="Arial" w:hAnsi="Arial" w:cs="Arial"/>
          <w:i/>
          <w:sz w:val="22"/>
        </w:rPr>
        <w:t>monitoring</w:t>
      </w:r>
      <w:r w:rsidRPr="00707FCD">
        <w:rPr>
          <w:rFonts w:ascii="Arial" w:hAnsi="Arial" w:cs="Arial"/>
          <w:i/>
          <w:sz w:val="22"/>
        </w:rPr>
        <w:t>)</w:t>
      </w:r>
    </w:p>
    <w:p w14:paraId="5303B466" w14:textId="77777777" w:rsidR="00960E74" w:rsidRDefault="00674550" w:rsidP="00745AAC">
      <w:pPr>
        <w:rPr>
          <w:sz w:val="28"/>
          <w:szCs w:val="28"/>
        </w:rPr>
      </w:pPr>
      <w:bookmarkStart w:id="1" w:name="_ydm6d9sqw7ph" w:colFirst="0" w:colLast="0"/>
      <w:bookmarkEnd w:id="1"/>
      <w:r>
        <w:br w:type="page"/>
      </w:r>
    </w:p>
    <w:sectPr w:rsidR="00960E74">
      <w:headerReference w:type="default" r:id="rId9"/>
      <w:footerReference w:type="default" r:id="rId10"/>
      <w:type w:val="continuous"/>
      <w:pgSz w:w="11906" w:h="16838"/>
      <w:pgMar w:top="1701" w:right="1440" w:bottom="1440" w:left="144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ED89FC" w14:textId="77777777" w:rsidR="00FA6226" w:rsidRDefault="00FA6226">
      <w:pPr>
        <w:spacing w:after="0" w:line="240" w:lineRule="auto"/>
      </w:pPr>
      <w:r>
        <w:separator/>
      </w:r>
    </w:p>
  </w:endnote>
  <w:endnote w:type="continuationSeparator" w:id="0">
    <w:p w14:paraId="6A3E5874" w14:textId="77777777" w:rsidR="00FA6226" w:rsidRDefault="00FA6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968C7" w14:textId="5E55E74D" w:rsidR="00CF4947" w:rsidRDefault="00CF49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84E29">
      <w:rPr>
        <w:noProof/>
        <w:color w:val="000000"/>
      </w:rPr>
      <w:t>8</w:t>
    </w:r>
    <w:r>
      <w:rPr>
        <w:color w:val="000000"/>
      </w:rPr>
      <w:fldChar w:fldCharType="end"/>
    </w:r>
  </w:p>
  <w:p w14:paraId="2AD57602" w14:textId="77777777" w:rsidR="00CF4947" w:rsidRDefault="00CF49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31A92" w14:textId="77777777" w:rsidR="00FA6226" w:rsidRDefault="00FA6226">
      <w:pPr>
        <w:spacing w:after="0" w:line="240" w:lineRule="auto"/>
      </w:pPr>
      <w:r>
        <w:separator/>
      </w:r>
    </w:p>
  </w:footnote>
  <w:footnote w:type="continuationSeparator" w:id="0">
    <w:p w14:paraId="62E0549D" w14:textId="77777777" w:rsidR="00FA6226" w:rsidRDefault="00FA62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62C03" w14:textId="146C1834" w:rsidR="00E0469A" w:rsidRDefault="00E0469A" w:rsidP="00E0469A">
    <w:pPr>
      <w:pStyle w:val="a7"/>
      <w:spacing w:after="0"/>
    </w:pPr>
    <w:bookmarkStart w:id="2" w:name="_Hlk57720052"/>
    <w:bookmarkStart w:id="3" w:name="_Hlk57720053"/>
    <w:r>
      <w:rPr>
        <w:b/>
        <w:bCs/>
        <w:sz w:val="22"/>
        <w:szCs w:val="24"/>
      </w:rPr>
      <w:t>G-2-20R</w:t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15"/>
    <w:multiLevelType w:val="multilevel"/>
    <w:tmpl w:val="13BEDE82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0000016"/>
    <w:multiLevelType w:val="multilevel"/>
    <w:tmpl w:val="7E04E320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0000017"/>
    <w:multiLevelType w:val="multilevel"/>
    <w:tmpl w:val="0D06DBF6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0000018"/>
    <w:multiLevelType w:val="multilevel"/>
    <w:tmpl w:val="B06A7AC2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0000019"/>
    <w:multiLevelType w:val="multilevel"/>
    <w:tmpl w:val="C0A27FCA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000001B"/>
    <w:multiLevelType w:val="multilevel"/>
    <w:tmpl w:val="904AF28C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0000001C"/>
    <w:multiLevelType w:val="multilevel"/>
    <w:tmpl w:val="85E2AC56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0EBF6B96"/>
    <w:multiLevelType w:val="multilevel"/>
    <w:tmpl w:val="95847D6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11207BB"/>
    <w:multiLevelType w:val="multilevel"/>
    <w:tmpl w:val="95847D6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1A5605AF"/>
    <w:multiLevelType w:val="multilevel"/>
    <w:tmpl w:val="84B6D1A2"/>
    <w:lvl w:ilvl="0">
      <w:start w:val="4"/>
      <w:numFmt w:val="bullet"/>
      <w:lvlText w:val="-"/>
      <w:lvlJc w:val="left"/>
      <w:pPr>
        <w:ind w:left="381" w:hanging="360"/>
      </w:pPr>
      <w:rPr>
        <w:rFonts w:ascii="돋움" w:eastAsia="돋움" w:hAnsi="돋움" w:cs="돋움"/>
      </w:rPr>
    </w:lvl>
    <w:lvl w:ilvl="1">
      <w:start w:val="1"/>
      <w:numFmt w:val="bullet"/>
      <w:lvlText w:val="■"/>
      <w:lvlJc w:val="left"/>
      <w:pPr>
        <w:ind w:left="821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221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21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021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421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21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221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621" w:hanging="40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1A97E45"/>
    <w:multiLevelType w:val="multilevel"/>
    <w:tmpl w:val="32C285F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3B5015C"/>
    <w:multiLevelType w:val="multilevel"/>
    <w:tmpl w:val="925EA1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8CC4275"/>
    <w:multiLevelType w:val="multilevel"/>
    <w:tmpl w:val="750AA1DE"/>
    <w:lvl w:ilvl="0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200" w:hanging="40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1560" w:hanging="360"/>
      </w:pPr>
      <w:rPr>
        <w:rFonts w:ascii="Noto Sans Symbols" w:eastAsia="Noto Sans Symbols" w:hAnsi="Noto Sans Symbols" w:cs="Noto Sans Symbols"/>
        <w:b w:val="0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CC40658"/>
    <w:multiLevelType w:val="multilevel"/>
    <w:tmpl w:val="199A79C0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DB5302D"/>
    <w:multiLevelType w:val="multilevel"/>
    <w:tmpl w:val="7A7A3090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15" w15:restartNumberingAfterBreak="0">
    <w:nsid w:val="3B8105F5"/>
    <w:multiLevelType w:val="multilevel"/>
    <w:tmpl w:val="2D3E13A4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200" w:hanging="1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44414F"/>
    <w:multiLevelType w:val="multilevel"/>
    <w:tmpl w:val="7E3C2E2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69C21EE"/>
    <w:multiLevelType w:val="multilevel"/>
    <w:tmpl w:val="C30C2F74"/>
    <w:lvl w:ilvl="0">
      <w:start w:val="1"/>
      <w:numFmt w:val="lowerLetter"/>
      <w:lvlText w:val="%1.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8" w15:restartNumberingAfterBreak="0">
    <w:nsid w:val="48B63A27"/>
    <w:multiLevelType w:val="multilevel"/>
    <w:tmpl w:val="34921C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B61D68"/>
    <w:multiLevelType w:val="multilevel"/>
    <w:tmpl w:val="2D3E13A4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200" w:hanging="1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9C6CD4"/>
    <w:multiLevelType w:val="multilevel"/>
    <w:tmpl w:val="AF38724E"/>
    <w:lvl w:ilvl="0">
      <w:start w:val="1"/>
      <w:numFmt w:val="decimal"/>
      <w:lvlText w:val="%1.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9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4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0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5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20" w:hanging="2520"/>
      </w:pPr>
      <w:rPr>
        <w:rFonts w:hint="default"/>
      </w:rPr>
    </w:lvl>
  </w:abstractNum>
  <w:abstractNum w:abstractNumId="21" w15:restartNumberingAfterBreak="0">
    <w:nsid w:val="61543105"/>
    <w:multiLevelType w:val="multilevel"/>
    <w:tmpl w:val="783407DA"/>
    <w:lvl w:ilvl="0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662A287F"/>
    <w:multiLevelType w:val="multilevel"/>
    <w:tmpl w:val="7A7A3090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3" w15:restartNumberingAfterBreak="0">
    <w:nsid w:val="68B40233"/>
    <w:multiLevelType w:val="hybridMultilevel"/>
    <w:tmpl w:val="8A905842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698D0BE6"/>
    <w:multiLevelType w:val="multilevel"/>
    <w:tmpl w:val="7A7A3090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5" w15:restartNumberingAfterBreak="0">
    <w:nsid w:val="6E1B6121"/>
    <w:multiLevelType w:val="multilevel"/>
    <w:tmpl w:val="05F61A9E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F6138DE"/>
    <w:multiLevelType w:val="hybridMultilevel"/>
    <w:tmpl w:val="961C1E80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27" w15:restartNumberingAfterBreak="0">
    <w:nsid w:val="6F817879"/>
    <w:multiLevelType w:val="multilevel"/>
    <w:tmpl w:val="19DA3786"/>
    <w:lvl w:ilvl="0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24217A3"/>
    <w:multiLevelType w:val="multilevel"/>
    <w:tmpl w:val="F2EC0708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737177AC"/>
    <w:multiLevelType w:val="multilevel"/>
    <w:tmpl w:val="C45C8064"/>
    <w:lvl w:ilvl="0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200" w:hanging="40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1560" w:hanging="360"/>
      </w:pPr>
      <w:rPr>
        <w:rFonts w:ascii="Noto Sans Symbols" w:eastAsia="Noto Sans Symbols" w:hAnsi="Noto Sans Symbols" w:cs="Noto Sans Symbols"/>
        <w:b w:val="0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73E499B"/>
    <w:multiLevelType w:val="multilevel"/>
    <w:tmpl w:val="EE42ED32"/>
    <w:lvl w:ilvl="0">
      <w:start w:val="2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B1E064B"/>
    <w:multiLevelType w:val="multilevel"/>
    <w:tmpl w:val="216CAE30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num w:numId="1">
    <w:abstractNumId w:val="8"/>
  </w:num>
  <w:num w:numId="2">
    <w:abstractNumId w:val="22"/>
  </w:num>
  <w:num w:numId="3">
    <w:abstractNumId w:val="28"/>
  </w:num>
  <w:num w:numId="4">
    <w:abstractNumId w:val="27"/>
  </w:num>
  <w:num w:numId="5">
    <w:abstractNumId w:val="25"/>
  </w:num>
  <w:num w:numId="6">
    <w:abstractNumId w:val="16"/>
  </w:num>
  <w:num w:numId="7">
    <w:abstractNumId w:val="29"/>
  </w:num>
  <w:num w:numId="8">
    <w:abstractNumId w:val="31"/>
  </w:num>
  <w:num w:numId="9">
    <w:abstractNumId w:val="14"/>
  </w:num>
  <w:num w:numId="10">
    <w:abstractNumId w:val="24"/>
  </w:num>
  <w:num w:numId="11">
    <w:abstractNumId w:val="23"/>
  </w:num>
  <w:num w:numId="12">
    <w:abstractNumId w:val="11"/>
  </w:num>
  <w:num w:numId="13">
    <w:abstractNumId w:val="26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13"/>
  </w:num>
  <w:num w:numId="23">
    <w:abstractNumId w:val="20"/>
  </w:num>
  <w:num w:numId="24">
    <w:abstractNumId w:val="15"/>
  </w:num>
  <w:num w:numId="25">
    <w:abstractNumId w:val="19"/>
  </w:num>
  <w:num w:numId="26">
    <w:abstractNumId w:val="9"/>
  </w:num>
  <w:num w:numId="27">
    <w:abstractNumId w:val="21"/>
  </w:num>
  <w:num w:numId="28">
    <w:abstractNumId w:val="12"/>
  </w:num>
  <w:num w:numId="29">
    <w:abstractNumId w:val="10"/>
  </w:num>
  <w:num w:numId="30">
    <w:abstractNumId w:val="18"/>
  </w:num>
  <w:num w:numId="31">
    <w:abstractNumId w:val="17"/>
  </w:num>
  <w:num w:numId="32">
    <w:abstractNumId w:val="3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DQwMzQxtTQ3NTZU0lEKTi0uzszPAykwMq4FADHmlEktAAAA"/>
  </w:docVars>
  <w:rsids>
    <w:rsidRoot w:val="00960E74"/>
    <w:rsid w:val="000034DF"/>
    <w:rsid w:val="00022B98"/>
    <w:rsid w:val="000240A5"/>
    <w:rsid w:val="00032B04"/>
    <w:rsid w:val="00044249"/>
    <w:rsid w:val="000476B9"/>
    <w:rsid w:val="00051C14"/>
    <w:rsid w:val="00051F98"/>
    <w:rsid w:val="00053B78"/>
    <w:rsid w:val="000543D6"/>
    <w:rsid w:val="00056667"/>
    <w:rsid w:val="00074E79"/>
    <w:rsid w:val="000757F8"/>
    <w:rsid w:val="00081197"/>
    <w:rsid w:val="000822C3"/>
    <w:rsid w:val="00082E4D"/>
    <w:rsid w:val="0008438C"/>
    <w:rsid w:val="00086A11"/>
    <w:rsid w:val="0009309F"/>
    <w:rsid w:val="000A0564"/>
    <w:rsid w:val="000A4235"/>
    <w:rsid w:val="000A7137"/>
    <w:rsid w:val="000A7A15"/>
    <w:rsid w:val="000B6375"/>
    <w:rsid w:val="000C18B8"/>
    <w:rsid w:val="000C29F2"/>
    <w:rsid w:val="000C4E9D"/>
    <w:rsid w:val="000C4EBC"/>
    <w:rsid w:val="000D0E43"/>
    <w:rsid w:val="000E6196"/>
    <w:rsid w:val="000F7BAC"/>
    <w:rsid w:val="000F7D57"/>
    <w:rsid w:val="001011BD"/>
    <w:rsid w:val="00104CCC"/>
    <w:rsid w:val="00113D08"/>
    <w:rsid w:val="00121746"/>
    <w:rsid w:val="00131299"/>
    <w:rsid w:val="00135803"/>
    <w:rsid w:val="00136015"/>
    <w:rsid w:val="001362B4"/>
    <w:rsid w:val="00136FFB"/>
    <w:rsid w:val="00137531"/>
    <w:rsid w:val="0013795C"/>
    <w:rsid w:val="00143BF2"/>
    <w:rsid w:val="00144BD8"/>
    <w:rsid w:val="00152724"/>
    <w:rsid w:val="00155894"/>
    <w:rsid w:val="0016722E"/>
    <w:rsid w:val="0017543E"/>
    <w:rsid w:val="00175789"/>
    <w:rsid w:val="0018488E"/>
    <w:rsid w:val="0018524E"/>
    <w:rsid w:val="0019269B"/>
    <w:rsid w:val="00195EFE"/>
    <w:rsid w:val="00196CBA"/>
    <w:rsid w:val="001A1077"/>
    <w:rsid w:val="001A3CB0"/>
    <w:rsid w:val="001A3EF6"/>
    <w:rsid w:val="001B4E9A"/>
    <w:rsid w:val="001B53B0"/>
    <w:rsid w:val="001C71F0"/>
    <w:rsid w:val="001D0A06"/>
    <w:rsid w:val="001D53C2"/>
    <w:rsid w:val="001E02C8"/>
    <w:rsid w:val="001E194A"/>
    <w:rsid w:val="001E2EA2"/>
    <w:rsid w:val="001E4B06"/>
    <w:rsid w:val="001F0728"/>
    <w:rsid w:val="001F235A"/>
    <w:rsid w:val="001F25A5"/>
    <w:rsid w:val="001F3DF5"/>
    <w:rsid w:val="001F70EB"/>
    <w:rsid w:val="00201201"/>
    <w:rsid w:val="00212662"/>
    <w:rsid w:val="00221919"/>
    <w:rsid w:val="00222382"/>
    <w:rsid w:val="00226F48"/>
    <w:rsid w:val="00227A9D"/>
    <w:rsid w:val="0023031B"/>
    <w:rsid w:val="0023735C"/>
    <w:rsid w:val="002446AB"/>
    <w:rsid w:val="00244AAB"/>
    <w:rsid w:val="002459A3"/>
    <w:rsid w:val="002464FB"/>
    <w:rsid w:val="00254155"/>
    <w:rsid w:val="00254869"/>
    <w:rsid w:val="002548BA"/>
    <w:rsid w:val="00264E03"/>
    <w:rsid w:val="00266D04"/>
    <w:rsid w:val="00272DFE"/>
    <w:rsid w:val="00272E84"/>
    <w:rsid w:val="0027407C"/>
    <w:rsid w:val="00274483"/>
    <w:rsid w:val="0027576C"/>
    <w:rsid w:val="00277020"/>
    <w:rsid w:val="002919E8"/>
    <w:rsid w:val="002A1FAF"/>
    <w:rsid w:val="002B2A82"/>
    <w:rsid w:val="002B2E3A"/>
    <w:rsid w:val="002B3F5E"/>
    <w:rsid w:val="002B5E97"/>
    <w:rsid w:val="002C1860"/>
    <w:rsid w:val="002C31D7"/>
    <w:rsid w:val="002C7C54"/>
    <w:rsid w:val="002D32AD"/>
    <w:rsid w:val="002E17AC"/>
    <w:rsid w:val="002E7435"/>
    <w:rsid w:val="002F230F"/>
    <w:rsid w:val="002F5B9B"/>
    <w:rsid w:val="0030615C"/>
    <w:rsid w:val="003110AF"/>
    <w:rsid w:val="00312EFB"/>
    <w:rsid w:val="00312F27"/>
    <w:rsid w:val="00316B99"/>
    <w:rsid w:val="003232CC"/>
    <w:rsid w:val="00343678"/>
    <w:rsid w:val="003706FD"/>
    <w:rsid w:val="00372805"/>
    <w:rsid w:val="00376253"/>
    <w:rsid w:val="00382939"/>
    <w:rsid w:val="00385213"/>
    <w:rsid w:val="003878FB"/>
    <w:rsid w:val="00392E10"/>
    <w:rsid w:val="00397FD7"/>
    <w:rsid w:val="003A0F0F"/>
    <w:rsid w:val="003A40F5"/>
    <w:rsid w:val="003C1579"/>
    <w:rsid w:val="003D2197"/>
    <w:rsid w:val="003D7485"/>
    <w:rsid w:val="003E4F4B"/>
    <w:rsid w:val="003F1430"/>
    <w:rsid w:val="003F2B79"/>
    <w:rsid w:val="003F3284"/>
    <w:rsid w:val="003F3955"/>
    <w:rsid w:val="00406654"/>
    <w:rsid w:val="00407087"/>
    <w:rsid w:val="00410658"/>
    <w:rsid w:val="00411327"/>
    <w:rsid w:val="004129E6"/>
    <w:rsid w:val="00415596"/>
    <w:rsid w:val="00416DAA"/>
    <w:rsid w:val="00425879"/>
    <w:rsid w:val="00425B32"/>
    <w:rsid w:val="004261F1"/>
    <w:rsid w:val="00432997"/>
    <w:rsid w:val="00432C1B"/>
    <w:rsid w:val="00433C80"/>
    <w:rsid w:val="004347B9"/>
    <w:rsid w:val="00435419"/>
    <w:rsid w:val="004371A0"/>
    <w:rsid w:val="004419F1"/>
    <w:rsid w:val="00451AFE"/>
    <w:rsid w:val="00451B77"/>
    <w:rsid w:val="004523C0"/>
    <w:rsid w:val="00453724"/>
    <w:rsid w:val="0045781C"/>
    <w:rsid w:val="004609CA"/>
    <w:rsid w:val="004610D5"/>
    <w:rsid w:val="00472148"/>
    <w:rsid w:val="004763CE"/>
    <w:rsid w:val="00482B83"/>
    <w:rsid w:val="00485C95"/>
    <w:rsid w:val="004867DF"/>
    <w:rsid w:val="004944B9"/>
    <w:rsid w:val="00495AE4"/>
    <w:rsid w:val="00495CD3"/>
    <w:rsid w:val="004A5964"/>
    <w:rsid w:val="004A6064"/>
    <w:rsid w:val="004A6D18"/>
    <w:rsid w:val="004A776C"/>
    <w:rsid w:val="004B3A13"/>
    <w:rsid w:val="004B669A"/>
    <w:rsid w:val="004B7D20"/>
    <w:rsid w:val="004C054E"/>
    <w:rsid w:val="004C0ED2"/>
    <w:rsid w:val="004C12F8"/>
    <w:rsid w:val="004C316E"/>
    <w:rsid w:val="004C3893"/>
    <w:rsid w:val="004C7497"/>
    <w:rsid w:val="004E49AD"/>
    <w:rsid w:val="004E4F46"/>
    <w:rsid w:val="004F0E9F"/>
    <w:rsid w:val="004F1F82"/>
    <w:rsid w:val="005001DF"/>
    <w:rsid w:val="005100B6"/>
    <w:rsid w:val="00510B41"/>
    <w:rsid w:val="0051551B"/>
    <w:rsid w:val="0051644F"/>
    <w:rsid w:val="005177E4"/>
    <w:rsid w:val="00521CBD"/>
    <w:rsid w:val="00531CD0"/>
    <w:rsid w:val="005357DC"/>
    <w:rsid w:val="00536168"/>
    <w:rsid w:val="00540A4D"/>
    <w:rsid w:val="0056621A"/>
    <w:rsid w:val="005770D9"/>
    <w:rsid w:val="00580825"/>
    <w:rsid w:val="00581333"/>
    <w:rsid w:val="00583B30"/>
    <w:rsid w:val="005849C2"/>
    <w:rsid w:val="00587A2B"/>
    <w:rsid w:val="00590AA9"/>
    <w:rsid w:val="00591DC0"/>
    <w:rsid w:val="005928FA"/>
    <w:rsid w:val="00594A60"/>
    <w:rsid w:val="00595FD7"/>
    <w:rsid w:val="005A048A"/>
    <w:rsid w:val="005A1903"/>
    <w:rsid w:val="005B0A9E"/>
    <w:rsid w:val="005B3A88"/>
    <w:rsid w:val="005B6D89"/>
    <w:rsid w:val="005C1E35"/>
    <w:rsid w:val="005D1757"/>
    <w:rsid w:val="005E1E43"/>
    <w:rsid w:val="005E447E"/>
    <w:rsid w:val="005F1541"/>
    <w:rsid w:val="005F5D90"/>
    <w:rsid w:val="005F7999"/>
    <w:rsid w:val="00601852"/>
    <w:rsid w:val="00603970"/>
    <w:rsid w:val="006178D5"/>
    <w:rsid w:val="00617E4E"/>
    <w:rsid w:val="00624290"/>
    <w:rsid w:val="00624C43"/>
    <w:rsid w:val="00627CA6"/>
    <w:rsid w:val="006308B0"/>
    <w:rsid w:val="00636788"/>
    <w:rsid w:val="00643D64"/>
    <w:rsid w:val="00645187"/>
    <w:rsid w:val="00647E4E"/>
    <w:rsid w:val="00652400"/>
    <w:rsid w:val="00655935"/>
    <w:rsid w:val="00656C44"/>
    <w:rsid w:val="0065718B"/>
    <w:rsid w:val="00660E97"/>
    <w:rsid w:val="00661FA5"/>
    <w:rsid w:val="00665809"/>
    <w:rsid w:val="0066771C"/>
    <w:rsid w:val="00670E9C"/>
    <w:rsid w:val="00674550"/>
    <w:rsid w:val="006807A0"/>
    <w:rsid w:val="00680AF8"/>
    <w:rsid w:val="00685A42"/>
    <w:rsid w:val="00685F32"/>
    <w:rsid w:val="00687070"/>
    <w:rsid w:val="0069064A"/>
    <w:rsid w:val="00694779"/>
    <w:rsid w:val="00697CC7"/>
    <w:rsid w:val="006B337F"/>
    <w:rsid w:val="006B3D11"/>
    <w:rsid w:val="006B3EAC"/>
    <w:rsid w:val="006B76DA"/>
    <w:rsid w:val="006C2B5F"/>
    <w:rsid w:val="006C7EB8"/>
    <w:rsid w:val="006D5ACF"/>
    <w:rsid w:val="006E3268"/>
    <w:rsid w:val="006F3977"/>
    <w:rsid w:val="006F39CB"/>
    <w:rsid w:val="006F6D4A"/>
    <w:rsid w:val="00700887"/>
    <w:rsid w:val="00702AF4"/>
    <w:rsid w:val="007047FD"/>
    <w:rsid w:val="00707735"/>
    <w:rsid w:val="00707747"/>
    <w:rsid w:val="007077AF"/>
    <w:rsid w:val="00707B19"/>
    <w:rsid w:val="0072106E"/>
    <w:rsid w:val="007359FE"/>
    <w:rsid w:val="0074181C"/>
    <w:rsid w:val="0074275D"/>
    <w:rsid w:val="00743FCA"/>
    <w:rsid w:val="00745AAC"/>
    <w:rsid w:val="00746592"/>
    <w:rsid w:val="007532FE"/>
    <w:rsid w:val="0075358C"/>
    <w:rsid w:val="00757D92"/>
    <w:rsid w:val="0076359A"/>
    <w:rsid w:val="00771654"/>
    <w:rsid w:val="0077343F"/>
    <w:rsid w:val="00775729"/>
    <w:rsid w:val="00776137"/>
    <w:rsid w:val="00780E04"/>
    <w:rsid w:val="0078318E"/>
    <w:rsid w:val="00784A31"/>
    <w:rsid w:val="007856CF"/>
    <w:rsid w:val="00786F5B"/>
    <w:rsid w:val="007A0DAE"/>
    <w:rsid w:val="007A3722"/>
    <w:rsid w:val="007A3C81"/>
    <w:rsid w:val="007A4B09"/>
    <w:rsid w:val="007B1E2A"/>
    <w:rsid w:val="007C026F"/>
    <w:rsid w:val="007C144D"/>
    <w:rsid w:val="007C42AF"/>
    <w:rsid w:val="007D0125"/>
    <w:rsid w:val="007D20FB"/>
    <w:rsid w:val="007D4973"/>
    <w:rsid w:val="007E4239"/>
    <w:rsid w:val="007F1737"/>
    <w:rsid w:val="007F50EC"/>
    <w:rsid w:val="0080020C"/>
    <w:rsid w:val="00800845"/>
    <w:rsid w:val="00802DFD"/>
    <w:rsid w:val="008053E5"/>
    <w:rsid w:val="00813B2F"/>
    <w:rsid w:val="00817B59"/>
    <w:rsid w:val="00826BD8"/>
    <w:rsid w:val="008271B6"/>
    <w:rsid w:val="008315A9"/>
    <w:rsid w:val="008403F1"/>
    <w:rsid w:val="00843302"/>
    <w:rsid w:val="00845A12"/>
    <w:rsid w:val="008665D1"/>
    <w:rsid w:val="00867284"/>
    <w:rsid w:val="00882048"/>
    <w:rsid w:val="008847B3"/>
    <w:rsid w:val="008862FC"/>
    <w:rsid w:val="008872BA"/>
    <w:rsid w:val="00892B22"/>
    <w:rsid w:val="008953E4"/>
    <w:rsid w:val="008A0F46"/>
    <w:rsid w:val="008A2477"/>
    <w:rsid w:val="008B2430"/>
    <w:rsid w:val="008B25A4"/>
    <w:rsid w:val="008B66F9"/>
    <w:rsid w:val="008C07B9"/>
    <w:rsid w:val="008C53BD"/>
    <w:rsid w:val="008C75C9"/>
    <w:rsid w:val="008D7B71"/>
    <w:rsid w:val="008E5D01"/>
    <w:rsid w:val="008F0CD8"/>
    <w:rsid w:val="008F7947"/>
    <w:rsid w:val="00907B62"/>
    <w:rsid w:val="00913092"/>
    <w:rsid w:val="00915EDC"/>
    <w:rsid w:val="0091617F"/>
    <w:rsid w:val="00920A3E"/>
    <w:rsid w:val="009251B0"/>
    <w:rsid w:val="009253E9"/>
    <w:rsid w:val="00931FC4"/>
    <w:rsid w:val="009347E5"/>
    <w:rsid w:val="00934914"/>
    <w:rsid w:val="00937138"/>
    <w:rsid w:val="00937D07"/>
    <w:rsid w:val="009438F2"/>
    <w:rsid w:val="00950DFD"/>
    <w:rsid w:val="0095334D"/>
    <w:rsid w:val="009537BE"/>
    <w:rsid w:val="00955B4A"/>
    <w:rsid w:val="00956B99"/>
    <w:rsid w:val="00960E74"/>
    <w:rsid w:val="00967A9E"/>
    <w:rsid w:val="00967FBB"/>
    <w:rsid w:val="00971B42"/>
    <w:rsid w:val="00985BCF"/>
    <w:rsid w:val="009928DB"/>
    <w:rsid w:val="00994E6B"/>
    <w:rsid w:val="009A38D7"/>
    <w:rsid w:val="009A5F2A"/>
    <w:rsid w:val="009B0FC5"/>
    <w:rsid w:val="009B1D16"/>
    <w:rsid w:val="009B6D07"/>
    <w:rsid w:val="009C2874"/>
    <w:rsid w:val="009D4B43"/>
    <w:rsid w:val="009D7B58"/>
    <w:rsid w:val="009E0021"/>
    <w:rsid w:val="009E5B4A"/>
    <w:rsid w:val="009F46E7"/>
    <w:rsid w:val="00A06E64"/>
    <w:rsid w:val="00A13293"/>
    <w:rsid w:val="00A16558"/>
    <w:rsid w:val="00A2544B"/>
    <w:rsid w:val="00A25BB8"/>
    <w:rsid w:val="00A32B4D"/>
    <w:rsid w:val="00A334F5"/>
    <w:rsid w:val="00A34C26"/>
    <w:rsid w:val="00A3598F"/>
    <w:rsid w:val="00A42323"/>
    <w:rsid w:val="00A444C3"/>
    <w:rsid w:val="00A4686A"/>
    <w:rsid w:val="00A516A7"/>
    <w:rsid w:val="00A5351E"/>
    <w:rsid w:val="00A57E88"/>
    <w:rsid w:val="00A83D66"/>
    <w:rsid w:val="00A84403"/>
    <w:rsid w:val="00A8792A"/>
    <w:rsid w:val="00A8796C"/>
    <w:rsid w:val="00A96D59"/>
    <w:rsid w:val="00AA2EA5"/>
    <w:rsid w:val="00AA4C69"/>
    <w:rsid w:val="00AB0483"/>
    <w:rsid w:val="00AB1A2C"/>
    <w:rsid w:val="00AB3ED4"/>
    <w:rsid w:val="00AC0288"/>
    <w:rsid w:val="00AD4B52"/>
    <w:rsid w:val="00AD72F7"/>
    <w:rsid w:val="00AE1561"/>
    <w:rsid w:val="00AE17F9"/>
    <w:rsid w:val="00AE4754"/>
    <w:rsid w:val="00B10AC2"/>
    <w:rsid w:val="00B12DF0"/>
    <w:rsid w:val="00B1306A"/>
    <w:rsid w:val="00B14C32"/>
    <w:rsid w:val="00B26AA6"/>
    <w:rsid w:val="00B32407"/>
    <w:rsid w:val="00B33F07"/>
    <w:rsid w:val="00B44AF4"/>
    <w:rsid w:val="00B51483"/>
    <w:rsid w:val="00B53156"/>
    <w:rsid w:val="00B63975"/>
    <w:rsid w:val="00B67C39"/>
    <w:rsid w:val="00B72ECC"/>
    <w:rsid w:val="00B91498"/>
    <w:rsid w:val="00B92668"/>
    <w:rsid w:val="00BA7D63"/>
    <w:rsid w:val="00BB1F35"/>
    <w:rsid w:val="00BC32D8"/>
    <w:rsid w:val="00BD3EEF"/>
    <w:rsid w:val="00BD531C"/>
    <w:rsid w:val="00BE097B"/>
    <w:rsid w:val="00BE1322"/>
    <w:rsid w:val="00BE24C3"/>
    <w:rsid w:val="00BE34D5"/>
    <w:rsid w:val="00BE5FDA"/>
    <w:rsid w:val="00BF226B"/>
    <w:rsid w:val="00BF43A5"/>
    <w:rsid w:val="00BF59D7"/>
    <w:rsid w:val="00BF6EA7"/>
    <w:rsid w:val="00BF7F46"/>
    <w:rsid w:val="00C03BBF"/>
    <w:rsid w:val="00C05F81"/>
    <w:rsid w:val="00C12C0A"/>
    <w:rsid w:val="00C1399B"/>
    <w:rsid w:val="00C205EC"/>
    <w:rsid w:val="00C2065E"/>
    <w:rsid w:val="00C267B0"/>
    <w:rsid w:val="00C27E4A"/>
    <w:rsid w:val="00C35ECE"/>
    <w:rsid w:val="00C41CE2"/>
    <w:rsid w:val="00C53940"/>
    <w:rsid w:val="00C54030"/>
    <w:rsid w:val="00C602E2"/>
    <w:rsid w:val="00C67F5D"/>
    <w:rsid w:val="00C73F04"/>
    <w:rsid w:val="00C74255"/>
    <w:rsid w:val="00C7451E"/>
    <w:rsid w:val="00C84E29"/>
    <w:rsid w:val="00C875BB"/>
    <w:rsid w:val="00C917A2"/>
    <w:rsid w:val="00C94C4A"/>
    <w:rsid w:val="00C97549"/>
    <w:rsid w:val="00CA376A"/>
    <w:rsid w:val="00CB41AB"/>
    <w:rsid w:val="00CC1CFF"/>
    <w:rsid w:val="00CC53A5"/>
    <w:rsid w:val="00CC7B2C"/>
    <w:rsid w:val="00CD3160"/>
    <w:rsid w:val="00CD4188"/>
    <w:rsid w:val="00CE0DB2"/>
    <w:rsid w:val="00CE1A16"/>
    <w:rsid w:val="00CF4947"/>
    <w:rsid w:val="00CF4F0E"/>
    <w:rsid w:val="00D06F1C"/>
    <w:rsid w:val="00D07472"/>
    <w:rsid w:val="00D14DA6"/>
    <w:rsid w:val="00D20361"/>
    <w:rsid w:val="00D21BE6"/>
    <w:rsid w:val="00D26240"/>
    <w:rsid w:val="00D3166B"/>
    <w:rsid w:val="00D41383"/>
    <w:rsid w:val="00D41973"/>
    <w:rsid w:val="00D55083"/>
    <w:rsid w:val="00D5543D"/>
    <w:rsid w:val="00D56782"/>
    <w:rsid w:val="00D87945"/>
    <w:rsid w:val="00D90C18"/>
    <w:rsid w:val="00D91B64"/>
    <w:rsid w:val="00D95B1A"/>
    <w:rsid w:val="00D96F96"/>
    <w:rsid w:val="00D972A6"/>
    <w:rsid w:val="00D97CDA"/>
    <w:rsid w:val="00DA28FB"/>
    <w:rsid w:val="00DA76CF"/>
    <w:rsid w:val="00DB4353"/>
    <w:rsid w:val="00DC1371"/>
    <w:rsid w:val="00DC1DEA"/>
    <w:rsid w:val="00DC2B44"/>
    <w:rsid w:val="00DC7539"/>
    <w:rsid w:val="00DC784B"/>
    <w:rsid w:val="00DC7B44"/>
    <w:rsid w:val="00DD351D"/>
    <w:rsid w:val="00DD4F48"/>
    <w:rsid w:val="00DD6106"/>
    <w:rsid w:val="00DE0898"/>
    <w:rsid w:val="00DE0FF2"/>
    <w:rsid w:val="00DE416C"/>
    <w:rsid w:val="00E0469A"/>
    <w:rsid w:val="00E10660"/>
    <w:rsid w:val="00E1557F"/>
    <w:rsid w:val="00E33857"/>
    <w:rsid w:val="00E35039"/>
    <w:rsid w:val="00E351B7"/>
    <w:rsid w:val="00E37E76"/>
    <w:rsid w:val="00E56DB3"/>
    <w:rsid w:val="00E64732"/>
    <w:rsid w:val="00E64F78"/>
    <w:rsid w:val="00E71824"/>
    <w:rsid w:val="00E92D0A"/>
    <w:rsid w:val="00E9637C"/>
    <w:rsid w:val="00E96673"/>
    <w:rsid w:val="00EB34DF"/>
    <w:rsid w:val="00EB46DD"/>
    <w:rsid w:val="00EC292A"/>
    <w:rsid w:val="00EC6736"/>
    <w:rsid w:val="00EC6BBB"/>
    <w:rsid w:val="00ED1B5D"/>
    <w:rsid w:val="00ED2EAC"/>
    <w:rsid w:val="00EE01EA"/>
    <w:rsid w:val="00EE3A65"/>
    <w:rsid w:val="00EF7C36"/>
    <w:rsid w:val="00F018C5"/>
    <w:rsid w:val="00F11F3B"/>
    <w:rsid w:val="00F1235B"/>
    <w:rsid w:val="00F276F5"/>
    <w:rsid w:val="00F30976"/>
    <w:rsid w:val="00F31AB9"/>
    <w:rsid w:val="00F321EC"/>
    <w:rsid w:val="00F3582E"/>
    <w:rsid w:val="00F40186"/>
    <w:rsid w:val="00F44E3F"/>
    <w:rsid w:val="00F52578"/>
    <w:rsid w:val="00F54F1B"/>
    <w:rsid w:val="00F560BD"/>
    <w:rsid w:val="00F576FB"/>
    <w:rsid w:val="00F6712D"/>
    <w:rsid w:val="00F742B6"/>
    <w:rsid w:val="00F74F9C"/>
    <w:rsid w:val="00F770B7"/>
    <w:rsid w:val="00F91C99"/>
    <w:rsid w:val="00F94A32"/>
    <w:rsid w:val="00F96F24"/>
    <w:rsid w:val="00FA2BC6"/>
    <w:rsid w:val="00FA6226"/>
    <w:rsid w:val="00FB5719"/>
    <w:rsid w:val="00FC10BE"/>
    <w:rsid w:val="00FC26AD"/>
    <w:rsid w:val="00FC29F0"/>
    <w:rsid w:val="00FE1BC0"/>
    <w:rsid w:val="00FF58F9"/>
    <w:rsid w:val="00FF61D4"/>
    <w:rsid w:val="00FF6826"/>
    <w:rsid w:val="00FF7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46D4AE"/>
  <w15:docId w15:val="{6BE3109E-C558-4EAE-8C88-946E22E70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813B2F"/>
  </w:style>
  <w:style w:type="paragraph" w:styleId="1">
    <w:name w:val="heading 1"/>
    <w:basedOn w:val="a"/>
    <w:next w:val="a"/>
    <w:link w:val="1Char"/>
    <w:uiPriority w:val="9"/>
    <w:qFormat/>
    <w:pPr>
      <w:keepNext/>
      <w:spacing w:after="200" w:line="276" w:lineRule="auto"/>
      <w:outlineLvl w:val="0"/>
    </w:pPr>
    <w:rPr>
      <w:sz w:val="28"/>
      <w:szCs w:val="28"/>
    </w:rPr>
  </w:style>
  <w:style w:type="paragraph" w:styleId="2">
    <w:name w:val="heading 2"/>
    <w:basedOn w:val="a"/>
    <w:next w:val="a"/>
    <w:link w:val="2Char"/>
    <w:pPr>
      <w:keepNext/>
      <w:keepLines/>
      <w:spacing w:before="200" w:after="0" w:line="276" w:lineRule="auto"/>
      <w:outlineLvl w:val="1"/>
    </w:pPr>
    <w:rPr>
      <w:b/>
      <w:color w:val="4472C4"/>
      <w:sz w:val="26"/>
      <w:szCs w:val="2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pBdr>
        <w:bottom w:val="single" w:sz="8" w:space="4" w:color="4472C4"/>
      </w:pBdr>
      <w:spacing w:after="300" w:line="240" w:lineRule="auto"/>
      <w:contextualSpacing/>
    </w:pPr>
    <w:rPr>
      <w:color w:val="323E4F"/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4">
    <w:name w:val="14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1"/>
    <w:pPr>
      <w:spacing w:after="0" w:line="240" w:lineRule="auto"/>
    </w:pPr>
    <w:tblPr>
      <w:tblStyleRowBandSize w:val="1"/>
      <w:tblStyleColBandSize w:val="1"/>
      <w:tblCellMar>
        <w:top w:w="170" w:type="dxa"/>
        <w:left w:w="170" w:type="dxa"/>
        <w:bottom w:w="170" w:type="dxa"/>
        <w:right w:w="170" w:type="dxa"/>
      </w:tblCellMar>
    </w:tblPr>
  </w:style>
  <w:style w:type="table" w:customStyle="1" w:styleId="8">
    <w:name w:val="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0">
    <w:name w:val="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0">
    <w:name w:val="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0">
    <w:name w:val="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0">
    <w:name w:val="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0">
    <w:name w:val="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"/>
    <w:basedOn w:val="TableNormal1"/>
    <w:pPr>
      <w:spacing w:after="0" w:line="240" w:lineRule="auto"/>
    </w:pPr>
    <w:tblPr>
      <w:tblStyleRowBandSize w:val="1"/>
      <w:tblStyleColBandSize w:val="1"/>
      <w:tblCellMar>
        <w:top w:w="170" w:type="dxa"/>
        <w:left w:w="170" w:type="dxa"/>
        <w:bottom w:w="170" w:type="dxa"/>
        <w:right w:w="170" w:type="dxa"/>
      </w:tblCellMar>
    </w:tblPr>
  </w:style>
  <w:style w:type="paragraph" w:styleId="a5">
    <w:name w:val="List Paragraph"/>
    <w:basedOn w:val="a"/>
    <w:link w:val="Char"/>
    <w:uiPriority w:val="34"/>
    <w:qFormat/>
    <w:rsid w:val="00745AAC"/>
    <w:pPr>
      <w:ind w:leftChars="400" w:left="800"/>
    </w:pPr>
  </w:style>
  <w:style w:type="table" w:styleId="a6">
    <w:name w:val="Table Grid"/>
    <w:basedOn w:val="a1"/>
    <w:uiPriority w:val="59"/>
    <w:rsid w:val="002126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Char0"/>
    <w:uiPriority w:val="99"/>
    <w:unhideWhenUsed/>
    <w:rsid w:val="00F1235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F1235B"/>
  </w:style>
  <w:style w:type="paragraph" w:styleId="a8">
    <w:name w:val="footer"/>
    <w:basedOn w:val="a"/>
    <w:link w:val="Char1"/>
    <w:uiPriority w:val="99"/>
    <w:unhideWhenUsed/>
    <w:rsid w:val="00F1235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F1235B"/>
  </w:style>
  <w:style w:type="character" w:customStyle="1" w:styleId="2Char">
    <w:name w:val="제목 2 Char"/>
    <w:basedOn w:val="a0"/>
    <w:link w:val="2"/>
    <w:rsid w:val="002919E8"/>
    <w:rPr>
      <w:b/>
      <w:color w:val="4472C4"/>
      <w:sz w:val="26"/>
      <w:szCs w:val="26"/>
    </w:rPr>
  </w:style>
  <w:style w:type="table" w:styleId="a9">
    <w:name w:val="Light Shading"/>
    <w:basedOn w:val="a1"/>
    <w:uiPriority w:val="60"/>
    <w:rsid w:val="002919E8"/>
    <w:pPr>
      <w:widowControl/>
      <w:spacing w:after="0" w:line="240" w:lineRule="auto"/>
      <w:jc w:val="left"/>
    </w:pPr>
    <w:rPr>
      <w:rFonts w:asciiTheme="minorHAnsi" w:eastAsiaTheme="minorEastAsia" w:hAnsiTheme="minorHAnsi" w:cstheme="minorBidi"/>
      <w:color w:val="000000" w:themeColor="text1" w:themeShade="BF"/>
      <w:sz w:val="22"/>
      <w:szCs w:val="22"/>
      <w:lang w:val="en-GB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16">
    <w:name w:val="toc 1"/>
    <w:basedOn w:val="a"/>
    <w:next w:val="a"/>
    <w:autoRedefine/>
    <w:uiPriority w:val="39"/>
    <w:unhideWhenUsed/>
    <w:rsid w:val="00826BD8"/>
  </w:style>
  <w:style w:type="paragraph" w:styleId="21">
    <w:name w:val="toc 2"/>
    <w:basedOn w:val="a"/>
    <w:next w:val="a"/>
    <w:autoRedefine/>
    <w:uiPriority w:val="39"/>
    <w:unhideWhenUsed/>
    <w:rsid w:val="00826BD8"/>
    <w:pPr>
      <w:ind w:leftChars="200" w:left="425"/>
    </w:pPr>
  </w:style>
  <w:style w:type="character" w:styleId="aa">
    <w:name w:val="Hyperlink"/>
    <w:basedOn w:val="a0"/>
    <w:uiPriority w:val="99"/>
    <w:unhideWhenUsed/>
    <w:rsid w:val="00826BD8"/>
    <w:rPr>
      <w:color w:val="0000FF" w:themeColor="hyperlink"/>
      <w:u w:val="single"/>
    </w:rPr>
  </w:style>
  <w:style w:type="character" w:styleId="ab">
    <w:name w:val="Intense Reference"/>
    <w:basedOn w:val="a0"/>
    <w:uiPriority w:val="32"/>
    <w:qFormat/>
    <w:rsid w:val="00B14C32"/>
    <w:rPr>
      <w:b/>
      <w:bCs/>
      <w:smallCaps/>
      <w:color w:val="4F81BD" w:themeColor="accent1"/>
      <w:spacing w:val="5"/>
    </w:rPr>
  </w:style>
  <w:style w:type="character" w:styleId="ac">
    <w:name w:val="Intense Emphasis"/>
    <w:basedOn w:val="a0"/>
    <w:uiPriority w:val="21"/>
    <w:qFormat/>
    <w:rsid w:val="00B14C32"/>
    <w:rPr>
      <w:i/>
      <w:iCs/>
      <w:color w:val="4F81BD" w:themeColor="accent1"/>
    </w:rPr>
  </w:style>
  <w:style w:type="character" w:styleId="ad">
    <w:name w:val="annotation reference"/>
    <w:basedOn w:val="a0"/>
    <w:uiPriority w:val="99"/>
    <w:semiHidden/>
    <w:unhideWhenUsed/>
    <w:rsid w:val="008862FC"/>
    <w:rPr>
      <w:sz w:val="18"/>
      <w:szCs w:val="18"/>
    </w:rPr>
  </w:style>
  <w:style w:type="paragraph" w:styleId="ae">
    <w:name w:val="Normal (Web)"/>
    <w:basedOn w:val="a"/>
    <w:uiPriority w:val="99"/>
    <w:semiHidden/>
    <w:unhideWhenUsed/>
    <w:rsid w:val="008862FC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paragraph" w:styleId="af">
    <w:name w:val="Balloon Text"/>
    <w:basedOn w:val="a"/>
    <w:link w:val="Char2"/>
    <w:uiPriority w:val="99"/>
    <w:semiHidden/>
    <w:unhideWhenUsed/>
    <w:rsid w:val="008862F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"/>
    <w:uiPriority w:val="99"/>
    <w:semiHidden/>
    <w:rsid w:val="008862FC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annotation text"/>
    <w:basedOn w:val="a"/>
    <w:link w:val="Char3"/>
    <w:uiPriority w:val="99"/>
    <w:unhideWhenUsed/>
    <w:rsid w:val="00771654"/>
    <w:pPr>
      <w:jc w:val="left"/>
    </w:pPr>
  </w:style>
  <w:style w:type="character" w:customStyle="1" w:styleId="Char3">
    <w:name w:val="메모 텍스트 Char"/>
    <w:basedOn w:val="a0"/>
    <w:link w:val="af0"/>
    <w:uiPriority w:val="99"/>
    <w:semiHidden/>
    <w:rsid w:val="00771654"/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771654"/>
    <w:rPr>
      <w:b/>
      <w:bCs/>
    </w:rPr>
  </w:style>
  <w:style w:type="character" w:customStyle="1" w:styleId="Char4">
    <w:name w:val="메모 주제 Char"/>
    <w:basedOn w:val="Char3"/>
    <w:link w:val="af1"/>
    <w:uiPriority w:val="99"/>
    <w:semiHidden/>
    <w:rsid w:val="00771654"/>
    <w:rPr>
      <w:b/>
      <w:bCs/>
    </w:rPr>
  </w:style>
  <w:style w:type="table" w:styleId="4-1">
    <w:name w:val="List Table 4 Accent 1"/>
    <w:basedOn w:val="a1"/>
    <w:uiPriority w:val="49"/>
    <w:rsid w:val="004867DF"/>
    <w:pPr>
      <w:widowControl/>
      <w:spacing w:after="0" w:line="240" w:lineRule="auto"/>
      <w:jc w:val="left"/>
    </w:pPr>
    <w:rPr>
      <w:rFonts w:asciiTheme="minorHAnsi" w:eastAsiaTheme="minorEastAsia" w:hAnsiTheme="minorHAnsi" w:cstheme="minorBidi"/>
      <w:sz w:val="22"/>
      <w:szCs w:val="22"/>
      <w:lang w:bidi="my-MM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70">
    <w:name w:val="Grid Table 7 Colorful"/>
    <w:basedOn w:val="a1"/>
    <w:uiPriority w:val="52"/>
    <w:rsid w:val="004867D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af2">
    <w:name w:val="footnote text"/>
    <w:basedOn w:val="a"/>
    <w:link w:val="Char5"/>
    <w:uiPriority w:val="99"/>
    <w:semiHidden/>
    <w:unhideWhenUsed/>
    <w:rsid w:val="00687070"/>
    <w:pPr>
      <w:snapToGrid w:val="0"/>
      <w:jc w:val="left"/>
    </w:pPr>
  </w:style>
  <w:style w:type="character" w:customStyle="1" w:styleId="Char5">
    <w:name w:val="각주 텍스트 Char"/>
    <w:basedOn w:val="a0"/>
    <w:link w:val="af2"/>
    <w:uiPriority w:val="99"/>
    <w:semiHidden/>
    <w:rsid w:val="00687070"/>
  </w:style>
  <w:style w:type="character" w:styleId="af3">
    <w:name w:val="footnote reference"/>
    <w:basedOn w:val="a0"/>
    <w:uiPriority w:val="99"/>
    <w:semiHidden/>
    <w:unhideWhenUsed/>
    <w:rsid w:val="00687070"/>
    <w:rPr>
      <w:vertAlign w:val="superscript"/>
    </w:rPr>
  </w:style>
  <w:style w:type="character" w:customStyle="1" w:styleId="Char">
    <w:name w:val="목록 단락 Char"/>
    <w:basedOn w:val="a0"/>
    <w:link w:val="a5"/>
    <w:uiPriority w:val="34"/>
    <w:rsid w:val="00687070"/>
  </w:style>
  <w:style w:type="character" w:customStyle="1" w:styleId="Char10">
    <w:name w:val="메모 텍스트 Char1"/>
    <w:basedOn w:val="a0"/>
    <w:uiPriority w:val="99"/>
    <w:rsid w:val="00656C44"/>
    <w:rPr>
      <w:rFonts w:ascii="맑은 고딕" w:eastAsia="맑은 고딕" w:hAnsi="맑은 고딕" w:cs="Arial"/>
    </w:rPr>
  </w:style>
  <w:style w:type="character" w:customStyle="1" w:styleId="1Char">
    <w:name w:val="제목 1 Char"/>
    <w:basedOn w:val="a0"/>
    <w:link w:val="1"/>
    <w:uiPriority w:val="9"/>
    <w:rsid w:val="00113D08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2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D188C-7C9E-4B1F-9AE0-33F6C862E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04</Words>
  <Characters>173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ce</dc:creator>
  <cp:keywords/>
  <dc:description/>
  <cp:lastModifiedBy>Ryang Soozin</cp:lastModifiedBy>
  <cp:revision>5</cp:revision>
  <dcterms:created xsi:type="dcterms:W3CDTF">2020-12-01T04:04:00Z</dcterms:created>
  <dcterms:modified xsi:type="dcterms:W3CDTF">2020-12-01T04:12:00Z</dcterms:modified>
</cp:coreProperties>
</file>